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0C6FF8" w14:textId="5EC10E7E" w:rsidR="002406DF" w:rsidRDefault="008C6C78" w:rsidP="008C6C78">
      <w:pPr>
        <w:pStyle w:val="ListParagraph"/>
        <w:tabs>
          <w:tab w:val="left" w:pos="6237"/>
        </w:tabs>
        <w:ind w:left="0"/>
        <w:rPr>
          <w:b/>
          <w:sz w:val="28"/>
          <w:szCs w:val="28"/>
        </w:rPr>
      </w:pPr>
      <w:r>
        <w:rPr>
          <w:bCs/>
          <w:noProof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23B7444E" wp14:editId="1F332FF2">
            <wp:simplePos x="0" y="0"/>
            <wp:positionH relativeFrom="column">
              <wp:posOffset>2609850</wp:posOffset>
            </wp:positionH>
            <wp:positionV relativeFrom="page">
              <wp:posOffset>238125</wp:posOffset>
            </wp:positionV>
            <wp:extent cx="1667510" cy="673735"/>
            <wp:effectExtent l="0" t="0" r="8890" b="0"/>
            <wp:wrapNone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7510" cy="673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B2B7FA" w14:textId="2948E570" w:rsidR="002406DF" w:rsidRDefault="002406DF" w:rsidP="00837E07">
      <w:pPr>
        <w:pStyle w:val="ListParagraph"/>
        <w:ind w:left="0"/>
        <w:jc w:val="center"/>
        <w:rPr>
          <w:b/>
          <w:sz w:val="28"/>
          <w:szCs w:val="28"/>
        </w:rPr>
      </w:pPr>
    </w:p>
    <w:p w14:paraId="6C96B7A7" w14:textId="77777777" w:rsidR="002406DF" w:rsidRDefault="002406DF" w:rsidP="00837E07">
      <w:pPr>
        <w:pStyle w:val="ListParagraph"/>
        <w:ind w:left="0"/>
        <w:jc w:val="center"/>
        <w:rPr>
          <w:b/>
          <w:sz w:val="28"/>
          <w:szCs w:val="28"/>
        </w:rPr>
      </w:pPr>
    </w:p>
    <w:p w14:paraId="7DFDDCF5" w14:textId="60F10ECD" w:rsidR="004D74ED" w:rsidRPr="00A65496" w:rsidRDefault="00822E76" w:rsidP="00837E07">
      <w:pPr>
        <w:pStyle w:val="ListParagraph"/>
        <w:ind w:left="0"/>
        <w:jc w:val="center"/>
        <w:rPr>
          <w:b/>
          <w:sz w:val="16"/>
          <w:szCs w:val="16"/>
        </w:rPr>
      </w:pPr>
      <w:r>
        <w:rPr>
          <w:b/>
          <w:sz w:val="28"/>
          <w:szCs w:val="28"/>
        </w:rPr>
        <w:t>Community Access</w:t>
      </w:r>
      <w:r w:rsidR="00F04F6E" w:rsidRPr="00F04F6E">
        <w:rPr>
          <w:b/>
          <w:sz w:val="28"/>
          <w:szCs w:val="28"/>
        </w:rPr>
        <w:t xml:space="preserve"> </w:t>
      </w:r>
      <w:r w:rsidR="00CE7675">
        <w:rPr>
          <w:b/>
          <w:sz w:val="28"/>
          <w:szCs w:val="28"/>
        </w:rPr>
        <w:t>Enquiry/Referral</w:t>
      </w:r>
      <w:r w:rsidR="00F04F6E" w:rsidRPr="00F04F6E">
        <w:rPr>
          <w:b/>
          <w:sz w:val="28"/>
          <w:szCs w:val="28"/>
        </w:rPr>
        <w:t xml:space="preserve"> Form</w:t>
      </w:r>
    </w:p>
    <w:tbl>
      <w:tblPr>
        <w:tblStyle w:val="TableGrid"/>
        <w:tblW w:w="5014" w:type="pct"/>
        <w:tblLook w:val="04A0" w:firstRow="1" w:lastRow="0" w:firstColumn="1" w:lastColumn="0" w:noHBand="0" w:noVBand="1"/>
      </w:tblPr>
      <w:tblGrid>
        <w:gridCol w:w="1452"/>
        <w:gridCol w:w="5347"/>
        <w:gridCol w:w="1147"/>
        <w:gridCol w:w="2539"/>
      </w:tblGrid>
      <w:tr w:rsidR="00E40A2D" w14:paraId="758C2B6D" w14:textId="77777777" w:rsidTr="005D2504">
        <w:trPr>
          <w:trHeight w:val="454"/>
        </w:trPr>
        <w:tc>
          <w:tcPr>
            <w:tcW w:w="5000" w:type="pct"/>
            <w:gridSpan w:val="4"/>
            <w:shd w:val="clear" w:color="auto" w:fill="80B4CE"/>
          </w:tcPr>
          <w:p w14:paraId="6114C9BC" w14:textId="1B838307" w:rsidR="00E40A2D" w:rsidRPr="00195A04" w:rsidRDefault="00E40A2D" w:rsidP="001E4AC1">
            <w:pPr>
              <w:jc w:val="center"/>
              <w:rPr>
                <w:b/>
              </w:rPr>
            </w:pPr>
            <w:r w:rsidRPr="00195A04">
              <w:rPr>
                <w:b/>
              </w:rPr>
              <w:t>Referrer</w:t>
            </w:r>
            <w:r w:rsidR="006B62A1">
              <w:rPr>
                <w:b/>
              </w:rPr>
              <w:t xml:space="preserve"> contact</w:t>
            </w:r>
            <w:r>
              <w:rPr>
                <w:b/>
              </w:rPr>
              <w:t xml:space="preserve"> details</w:t>
            </w:r>
          </w:p>
        </w:tc>
      </w:tr>
      <w:tr w:rsidR="00E40A2D" w14:paraId="18FDA1FC" w14:textId="77777777" w:rsidTr="00214A1C">
        <w:trPr>
          <w:trHeight w:val="454"/>
        </w:trPr>
        <w:tc>
          <w:tcPr>
            <w:tcW w:w="692" w:type="pct"/>
            <w:vAlign w:val="center"/>
          </w:tcPr>
          <w:p w14:paraId="6538E1E0" w14:textId="4EA777A2" w:rsidR="00E40A2D" w:rsidRPr="00344BA3" w:rsidRDefault="00214A1C" w:rsidP="00214A1C">
            <w:pPr>
              <w:spacing w:before="0" w:after="0"/>
              <w:rPr>
                <w:b/>
                <w:bCs/>
              </w:rPr>
            </w:pPr>
            <w:r>
              <w:rPr>
                <w:b/>
                <w:bCs/>
              </w:rPr>
              <w:t>Name:</w:t>
            </w:r>
          </w:p>
        </w:tc>
        <w:tc>
          <w:tcPr>
            <w:tcW w:w="2550" w:type="pct"/>
            <w:vAlign w:val="center"/>
          </w:tcPr>
          <w:p w14:paraId="523E3600" w14:textId="2AAA8A00" w:rsidR="00E40A2D" w:rsidRDefault="009C0852" w:rsidP="00214A1C">
            <w:pPr>
              <w:spacing w:before="0" w:after="0"/>
            </w:pPr>
            <w:r>
              <w:rPr>
                <w:bCs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 w:rsidR="00245D41">
              <w:rPr>
                <w:bCs/>
              </w:rPr>
              <w:t> </w:t>
            </w:r>
            <w:r w:rsidR="00245D41">
              <w:rPr>
                <w:bCs/>
              </w:rPr>
              <w:t> </w:t>
            </w:r>
            <w:r w:rsidR="00245D41">
              <w:rPr>
                <w:bCs/>
              </w:rPr>
              <w:t> </w:t>
            </w:r>
            <w:r w:rsidR="00245D41">
              <w:rPr>
                <w:bCs/>
              </w:rPr>
              <w:t> </w:t>
            </w:r>
            <w:r w:rsidR="00245D41">
              <w:rPr>
                <w:bCs/>
              </w:rPr>
              <w:t> </w:t>
            </w:r>
            <w:r>
              <w:rPr>
                <w:bCs/>
              </w:rPr>
              <w:fldChar w:fldCharType="end"/>
            </w:r>
          </w:p>
        </w:tc>
        <w:tc>
          <w:tcPr>
            <w:tcW w:w="547" w:type="pct"/>
            <w:vAlign w:val="center"/>
          </w:tcPr>
          <w:p w14:paraId="37AA7FDB" w14:textId="27FF2449" w:rsidR="00E40A2D" w:rsidRPr="00344BA3" w:rsidRDefault="00214A1C" w:rsidP="00214A1C">
            <w:pPr>
              <w:spacing w:before="0" w:after="0"/>
              <w:rPr>
                <w:b/>
                <w:bCs/>
              </w:rPr>
            </w:pPr>
            <w:r>
              <w:rPr>
                <w:b/>
                <w:bCs/>
              </w:rPr>
              <w:t>Date:</w:t>
            </w:r>
          </w:p>
        </w:tc>
        <w:tc>
          <w:tcPr>
            <w:tcW w:w="1211" w:type="pct"/>
            <w:vAlign w:val="center"/>
          </w:tcPr>
          <w:p w14:paraId="22F7D6F1" w14:textId="6347E04C" w:rsidR="00E40A2D" w:rsidRDefault="009C0852" w:rsidP="00214A1C">
            <w:pPr>
              <w:spacing w:before="0" w:after="0"/>
            </w:pPr>
            <w:r>
              <w:rPr>
                <w:bCs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</w:tr>
      <w:tr w:rsidR="00214A1C" w14:paraId="6470ED49" w14:textId="77777777" w:rsidTr="00214A1C">
        <w:trPr>
          <w:trHeight w:val="454"/>
        </w:trPr>
        <w:tc>
          <w:tcPr>
            <w:tcW w:w="692" w:type="pct"/>
            <w:vAlign w:val="center"/>
          </w:tcPr>
          <w:p w14:paraId="1A0B3B16" w14:textId="276EAB6F" w:rsidR="00214A1C" w:rsidRPr="006B62A1" w:rsidRDefault="006B62A1" w:rsidP="00214A1C">
            <w:pPr>
              <w:spacing w:before="0" w:after="0"/>
              <w:rPr>
                <w:b/>
                <w:bCs/>
              </w:rPr>
            </w:pPr>
            <w:r w:rsidRPr="006B62A1">
              <w:rPr>
                <w:b/>
                <w:bCs/>
              </w:rPr>
              <w:t>Relationship:</w:t>
            </w:r>
          </w:p>
        </w:tc>
        <w:tc>
          <w:tcPr>
            <w:tcW w:w="4308" w:type="pct"/>
            <w:gridSpan w:val="3"/>
            <w:vAlign w:val="center"/>
          </w:tcPr>
          <w:p w14:paraId="45157D33" w14:textId="098BBDC4" w:rsidR="00214A1C" w:rsidRDefault="009C0852" w:rsidP="00214A1C">
            <w:pPr>
              <w:spacing w:before="0" w:after="0"/>
            </w:pPr>
            <w:r>
              <w:rPr>
                <w:bCs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</w:tr>
      <w:tr w:rsidR="00E40A2D" w14:paraId="3B3DD4A3" w14:textId="77777777" w:rsidTr="00214A1C">
        <w:trPr>
          <w:trHeight w:val="454"/>
        </w:trPr>
        <w:tc>
          <w:tcPr>
            <w:tcW w:w="692" w:type="pct"/>
            <w:vAlign w:val="center"/>
          </w:tcPr>
          <w:p w14:paraId="5B4BE89A" w14:textId="77777777" w:rsidR="00E40A2D" w:rsidRPr="00344BA3" w:rsidRDefault="00E40A2D" w:rsidP="00214A1C">
            <w:pPr>
              <w:spacing w:before="0" w:after="0"/>
              <w:rPr>
                <w:b/>
                <w:bCs/>
              </w:rPr>
            </w:pPr>
            <w:r w:rsidRPr="00344BA3">
              <w:rPr>
                <w:b/>
                <w:bCs/>
              </w:rPr>
              <w:t>Email:</w:t>
            </w:r>
          </w:p>
        </w:tc>
        <w:tc>
          <w:tcPr>
            <w:tcW w:w="2550" w:type="pct"/>
            <w:vAlign w:val="center"/>
          </w:tcPr>
          <w:p w14:paraId="0A27490B" w14:textId="50FBB47C" w:rsidR="00E40A2D" w:rsidRDefault="009C0852" w:rsidP="00214A1C">
            <w:pPr>
              <w:spacing w:before="0" w:after="0"/>
            </w:pPr>
            <w:r>
              <w:rPr>
                <w:bCs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  <w:tc>
          <w:tcPr>
            <w:tcW w:w="547" w:type="pct"/>
            <w:vAlign w:val="center"/>
          </w:tcPr>
          <w:p w14:paraId="2029F075" w14:textId="77777777" w:rsidR="00E40A2D" w:rsidRPr="00344BA3" w:rsidRDefault="00E40A2D" w:rsidP="00214A1C">
            <w:pPr>
              <w:spacing w:before="0" w:after="0"/>
              <w:rPr>
                <w:b/>
                <w:bCs/>
              </w:rPr>
            </w:pPr>
            <w:r w:rsidRPr="00344BA3">
              <w:rPr>
                <w:b/>
                <w:bCs/>
              </w:rPr>
              <w:t>Mobile:</w:t>
            </w:r>
          </w:p>
        </w:tc>
        <w:tc>
          <w:tcPr>
            <w:tcW w:w="1211" w:type="pct"/>
            <w:vAlign w:val="center"/>
          </w:tcPr>
          <w:p w14:paraId="03FA7A98" w14:textId="5774A8FC" w:rsidR="00E40A2D" w:rsidRDefault="009C0852" w:rsidP="00214A1C">
            <w:pPr>
              <w:spacing w:before="0" w:after="0"/>
            </w:pPr>
            <w:r>
              <w:rPr>
                <w:bCs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</w:tr>
      <w:tr w:rsidR="008B26CC" w14:paraId="18BD146E" w14:textId="77777777" w:rsidTr="008B26CC">
        <w:trPr>
          <w:trHeight w:val="454"/>
        </w:trPr>
        <w:tc>
          <w:tcPr>
            <w:tcW w:w="5000" w:type="pct"/>
            <w:gridSpan w:val="4"/>
            <w:vAlign w:val="center"/>
          </w:tcPr>
          <w:p w14:paraId="2503AAD3" w14:textId="184B58D3" w:rsidR="008B26CC" w:rsidRDefault="00FE5FBF" w:rsidP="00214A1C">
            <w:pPr>
              <w:spacing w:before="0" w:after="0"/>
              <w:rPr>
                <w:bCs/>
              </w:rPr>
            </w:pPr>
            <w:r>
              <w:rPr>
                <w:b/>
                <w:bCs/>
              </w:rPr>
              <w:t xml:space="preserve">Best method </w:t>
            </w:r>
            <w:r w:rsidR="00C05F7B">
              <w:rPr>
                <w:b/>
                <w:bCs/>
              </w:rPr>
              <w:t>of</w:t>
            </w:r>
            <w:r>
              <w:rPr>
                <w:b/>
                <w:bCs/>
              </w:rPr>
              <w:t xml:space="preserve"> contact</w:t>
            </w:r>
            <w:r w:rsidR="008B26CC">
              <w:rPr>
                <w:b/>
                <w:bCs/>
              </w:rPr>
              <w:t xml:space="preserve">? </w:t>
            </w:r>
            <w:r w:rsidR="00787B94">
              <w:rPr>
                <w:b/>
                <w:bCs/>
              </w:rPr>
              <w:t xml:space="preserve"> </w:t>
            </w:r>
            <w:sdt>
              <w:sdtPr>
                <w:rPr>
                  <w:b/>
                  <w:bCs/>
                </w:rPr>
                <w:id w:val="-433132256"/>
                <w:placeholder>
                  <w:docPart w:val="DefaultPlaceholder_-1854013440"/>
                </w:placeholder>
              </w:sdtPr>
              <w:sdtEndPr>
                <w:rPr>
                  <w:b w:val="0"/>
                  <w:bCs w:val="0"/>
                </w:rPr>
              </w:sdtEndPr>
              <w:sdtContent>
                <w:sdt>
                  <w:sdtPr>
                    <w:id w:val="1235667607"/>
                    <w14:checkbox>
                      <w14:checked w14:val="0"/>
                      <w14:checkedState w14:val="00FC" w14:font="Wingdings"/>
                      <w14:uncheckedState w14:val="2610" w14:font="MS Gothic"/>
                    </w14:checkbox>
                  </w:sdtPr>
                  <w:sdtEndPr/>
                  <w:sdtContent>
                    <w:r w:rsidR="0092188B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</w:sdtContent>
            </w:sdt>
            <w:r w:rsidR="00787B94">
              <w:t xml:space="preserve"> </w:t>
            </w:r>
            <w:r>
              <w:t>Mobile</w:t>
            </w:r>
            <w:r w:rsidR="00787B94">
              <w:t xml:space="preserve">      </w:t>
            </w:r>
            <w:sdt>
              <w:sdtPr>
                <w:id w:val="816536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188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Email</w:t>
            </w:r>
          </w:p>
        </w:tc>
      </w:tr>
    </w:tbl>
    <w:p w14:paraId="236E7F42" w14:textId="77777777" w:rsidR="00E40A2D" w:rsidRDefault="00E40A2D" w:rsidP="00837E07">
      <w:pPr>
        <w:pStyle w:val="ListParagraph"/>
        <w:ind w:left="0"/>
        <w:jc w:val="center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708"/>
        <w:gridCol w:w="851"/>
        <w:gridCol w:w="771"/>
        <w:gridCol w:w="363"/>
        <w:gridCol w:w="413"/>
        <w:gridCol w:w="1004"/>
        <w:gridCol w:w="851"/>
        <w:gridCol w:w="28"/>
        <w:gridCol w:w="848"/>
        <w:gridCol w:w="2497"/>
      </w:tblGrid>
      <w:tr w:rsidR="004D74ED" w14:paraId="12FDFB65" w14:textId="77777777" w:rsidTr="00B70FE2">
        <w:trPr>
          <w:trHeight w:val="454"/>
        </w:trPr>
        <w:tc>
          <w:tcPr>
            <w:tcW w:w="10456" w:type="dxa"/>
            <w:gridSpan w:val="11"/>
            <w:shd w:val="clear" w:color="auto" w:fill="80B4CE"/>
            <w:vAlign w:val="center"/>
          </w:tcPr>
          <w:p w14:paraId="684AA738" w14:textId="7689CAAE" w:rsidR="004D74ED" w:rsidRDefault="00A444E0" w:rsidP="00E5268D">
            <w:pPr>
              <w:pStyle w:val="ListParagraph"/>
              <w:spacing w:after="0"/>
              <w:ind w:left="0"/>
              <w:jc w:val="center"/>
              <w:rPr>
                <w:b/>
              </w:rPr>
            </w:pPr>
            <w:bookmarkStart w:id="0" w:name="_Hlk60225647"/>
            <w:bookmarkStart w:id="1" w:name="_Hlk60225570"/>
            <w:r>
              <w:rPr>
                <w:b/>
              </w:rPr>
              <w:t>Participant</w:t>
            </w:r>
            <w:r w:rsidR="00E5268D">
              <w:rPr>
                <w:b/>
              </w:rPr>
              <w:t xml:space="preserve"> Details</w:t>
            </w:r>
          </w:p>
        </w:tc>
      </w:tr>
      <w:tr w:rsidR="006912AA" w14:paraId="1B8DD297" w14:textId="77777777" w:rsidTr="00A65496">
        <w:trPr>
          <w:trHeight w:val="454"/>
        </w:trPr>
        <w:tc>
          <w:tcPr>
            <w:tcW w:w="2122" w:type="dxa"/>
            <w:shd w:val="clear" w:color="auto" w:fill="auto"/>
            <w:vAlign w:val="center"/>
          </w:tcPr>
          <w:p w14:paraId="51077721" w14:textId="39482201" w:rsidR="006912AA" w:rsidRDefault="006912AA" w:rsidP="00D44AF6">
            <w:pPr>
              <w:pStyle w:val="ListParagraph"/>
              <w:spacing w:before="0" w:after="0"/>
              <w:ind w:left="0"/>
              <w:rPr>
                <w:b/>
              </w:rPr>
            </w:pPr>
            <w:r>
              <w:rPr>
                <w:b/>
              </w:rPr>
              <w:t>Name:</w:t>
            </w:r>
          </w:p>
        </w:tc>
        <w:tc>
          <w:tcPr>
            <w:tcW w:w="4989" w:type="dxa"/>
            <w:gridSpan w:val="8"/>
            <w:shd w:val="clear" w:color="auto" w:fill="auto"/>
            <w:vAlign w:val="center"/>
          </w:tcPr>
          <w:p w14:paraId="6A2F408F" w14:textId="77777777" w:rsidR="006912AA" w:rsidRPr="003631F5" w:rsidRDefault="006912AA" w:rsidP="00D44AF6">
            <w:pPr>
              <w:pStyle w:val="ListParagraph"/>
              <w:spacing w:before="0" w:after="0"/>
              <w:ind w:left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  <w:tc>
          <w:tcPr>
            <w:tcW w:w="848" w:type="dxa"/>
            <w:shd w:val="clear" w:color="auto" w:fill="auto"/>
            <w:vAlign w:val="center"/>
          </w:tcPr>
          <w:p w14:paraId="31CC97D3" w14:textId="5BB385A8" w:rsidR="006912AA" w:rsidRPr="003631F5" w:rsidRDefault="006912AA" w:rsidP="00D44AF6">
            <w:pPr>
              <w:pStyle w:val="ListParagraph"/>
              <w:spacing w:before="0" w:after="0"/>
              <w:ind w:left="0"/>
              <w:rPr>
                <w:bCs/>
              </w:rPr>
            </w:pPr>
            <w:r>
              <w:rPr>
                <w:b/>
              </w:rPr>
              <w:t>D</w:t>
            </w:r>
            <w:r w:rsidR="00AA5709">
              <w:rPr>
                <w:b/>
              </w:rPr>
              <w:t>.O.B</w:t>
            </w:r>
            <w:r w:rsidR="006B62A1">
              <w:rPr>
                <w:b/>
              </w:rPr>
              <w:t>.</w:t>
            </w:r>
          </w:p>
        </w:tc>
        <w:bookmarkEnd w:id="2"/>
        <w:tc>
          <w:tcPr>
            <w:tcW w:w="2497" w:type="dxa"/>
            <w:shd w:val="clear" w:color="auto" w:fill="auto"/>
            <w:vAlign w:val="center"/>
          </w:tcPr>
          <w:p w14:paraId="0377874A" w14:textId="4C78E3C9" w:rsidR="006912AA" w:rsidRPr="003631F5" w:rsidRDefault="006912AA" w:rsidP="00D44AF6">
            <w:pPr>
              <w:pStyle w:val="ListParagraph"/>
              <w:spacing w:before="0" w:after="0"/>
              <w:ind w:left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</w:tr>
      <w:tr w:rsidR="006912AA" w14:paraId="63E8F828" w14:textId="77777777" w:rsidTr="00A65496">
        <w:trPr>
          <w:trHeight w:val="454"/>
        </w:trPr>
        <w:tc>
          <w:tcPr>
            <w:tcW w:w="2122" w:type="dxa"/>
            <w:shd w:val="clear" w:color="auto" w:fill="auto"/>
            <w:vAlign w:val="center"/>
          </w:tcPr>
          <w:p w14:paraId="1DCDC69D" w14:textId="374ECEE4" w:rsidR="006912AA" w:rsidRDefault="006912AA" w:rsidP="006912AA">
            <w:pPr>
              <w:pStyle w:val="ListParagraph"/>
              <w:spacing w:before="0" w:after="0"/>
              <w:ind w:left="0"/>
              <w:rPr>
                <w:b/>
              </w:rPr>
            </w:pPr>
            <w:r w:rsidRPr="00786EDD">
              <w:rPr>
                <w:b/>
              </w:rPr>
              <w:t>Gender:</w:t>
            </w:r>
          </w:p>
        </w:tc>
        <w:tc>
          <w:tcPr>
            <w:tcW w:w="8334" w:type="dxa"/>
            <w:gridSpan w:val="10"/>
            <w:shd w:val="clear" w:color="auto" w:fill="auto"/>
            <w:vAlign w:val="center"/>
          </w:tcPr>
          <w:p w14:paraId="7A492A4E" w14:textId="35FF876B" w:rsidR="006912AA" w:rsidRPr="0036451A" w:rsidRDefault="009D45DC" w:rsidP="006912AA">
            <w:pPr>
              <w:pStyle w:val="ListParagraph"/>
              <w:spacing w:before="0" w:after="0"/>
              <w:ind w:left="0"/>
              <w:rPr>
                <w:bCs/>
              </w:rPr>
            </w:pPr>
            <w:sdt>
              <w:sdtPr>
                <w:rPr>
                  <w:rFonts w:cstheme="minorHAnsi"/>
                  <w:bCs/>
                </w:rPr>
                <w:id w:val="-440765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188B">
                  <w:rPr>
                    <w:rFonts w:ascii="MS Gothic" w:eastAsia="MS Gothic" w:hAnsi="MS Gothic" w:cstheme="minorHAnsi" w:hint="eastAsia"/>
                    <w:bCs/>
                  </w:rPr>
                  <w:t>☐</w:t>
                </w:r>
              </w:sdtContent>
            </w:sdt>
            <w:r w:rsidR="006912AA">
              <w:rPr>
                <w:rFonts w:cstheme="minorHAnsi"/>
                <w:bCs/>
              </w:rPr>
              <w:t xml:space="preserve"> Male  </w:t>
            </w:r>
            <w:sdt>
              <w:sdtPr>
                <w:rPr>
                  <w:rFonts w:cstheme="minorHAnsi"/>
                  <w:bCs/>
                </w:rPr>
                <w:id w:val="2097903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188B">
                  <w:rPr>
                    <w:rFonts w:ascii="MS Gothic" w:eastAsia="MS Gothic" w:hAnsi="MS Gothic" w:cstheme="minorHAnsi" w:hint="eastAsia"/>
                    <w:bCs/>
                  </w:rPr>
                  <w:t>☐</w:t>
                </w:r>
              </w:sdtContent>
            </w:sdt>
            <w:r w:rsidR="006912AA">
              <w:rPr>
                <w:rFonts w:cstheme="minorHAnsi"/>
                <w:bCs/>
              </w:rPr>
              <w:t xml:space="preserve"> Female  </w:t>
            </w:r>
            <w:sdt>
              <w:sdtPr>
                <w:rPr>
                  <w:rFonts w:cstheme="minorHAnsi"/>
                  <w:bCs/>
                </w:rPr>
                <w:id w:val="1781686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188B">
                  <w:rPr>
                    <w:rFonts w:ascii="MS Gothic" w:eastAsia="MS Gothic" w:hAnsi="MS Gothic" w:cstheme="minorHAnsi" w:hint="eastAsia"/>
                    <w:bCs/>
                  </w:rPr>
                  <w:t>☐</w:t>
                </w:r>
              </w:sdtContent>
            </w:sdt>
            <w:r w:rsidR="006912AA">
              <w:rPr>
                <w:rFonts w:cstheme="minorHAnsi"/>
                <w:bCs/>
              </w:rPr>
              <w:t xml:space="preserve"> Other: </w:t>
            </w:r>
            <w:r w:rsidR="006912AA">
              <w:rPr>
                <w:bCs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6912AA">
              <w:rPr>
                <w:bCs/>
              </w:rPr>
              <w:instrText xml:space="preserve"> FORMTEXT </w:instrText>
            </w:r>
            <w:r w:rsidR="006912AA">
              <w:rPr>
                <w:bCs/>
              </w:rPr>
            </w:r>
            <w:r w:rsidR="006912AA">
              <w:rPr>
                <w:bCs/>
              </w:rPr>
              <w:fldChar w:fldCharType="separate"/>
            </w:r>
            <w:r w:rsidR="006912AA">
              <w:rPr>
                <w:bCs/>
                <w:noProof/>
              </w:rPr>
              <w:t> </w:t>
            </w:r>
            <w:r w:rsidR="006912AA">
              <w:rPr>
                <w:bCs/>
                <w:noProof/>
              </w:rPr>
              <w:t> </w:t>
            </w:r>
            <w:r w:rsidR="006912AA">
              <w:rPr>
                <w:bCs/>
                <w:noProof/>
              </w:rPr>
              <w:t> </w:t>
            </w:r>
            <w:r w:rsidR="006912AA">
              <w:rPr>
                <w:bCs/>
                <w:noProof/>
              </w:rPr>
              <w:t> </w:t>
            </w:r>
            <w:r w:rsidR="006912AA">
              <w:rPr>
                <w:bCs/>
                <w:noProof/>
              </w:rPr>
              <w:t> </w:t>
            </w:r>
            <w:r w:rsidR="006912AA">
              <w:rPr>
                <w:bCs/>
              </w:rPr>
              <w:fldChar w:fldCharType="end"/>
            </w:r>
          </w:p>
        </w:tc>
      </w:tr>
      <w:tr w:rsidR="002508C9" w14:paraId="1E9F0A99" w14:textId="77777777" w:rsidTr="00A65496">
        <w:trPr>
          <w:trHeight w:val="454"/>
        </w:trPr>
        <w:tc>
          <w:tcPr>
            <w:tcW w:w="2122" w:type="dxa"/>
            <w:shd w:val="clear" w:color="auto" w:fill="auto"/>
            <w:vAlign w:val="center"/>
          </w:tcPr>
          <w:p w14:paraId="2157BBC1" w14:textId="48552D4C" w:rsidR="002508C9" w:rsidRPr="00786EDD" w:rsidRDefault="006E03CB" w:rsidP="006912AA">
            <w:pPr>
              <w:pStyle w:val="ListParagraph"/>
              <w:spacing w:before="0" w:after="0"/>
              <w:ind w:left="0"/>
              <w:rPr>
                <w:b/>
              </w:rPr>
            </w:pPr>
            <w:r>
              <w:rPr>
                <w:b/>
              </w:rPr>
              <w:t xml:space="preserve">Home </w:t>
            </w:r>
            <w:r w:rsidR="00B65FE1">
              <w:rPr>
                <w:b/>
              </w:rPr>
              <w:t>a</w:t>
            </w:r>
            <w:r>
              <w:rPr>
                <w:b/>
              </w:rPr>
              <w:t>ddress:</w:t>
            </w:r>
          </w:p>
        </w:tc>
        <w:tc>
          <w:tcPr>
            <w:tcW w:w="8334" w:type="dxa"/>
            <w:gridSpan w:val="10"/>
            <w:shd w:val="clear" w:color="auto" w:fill="auto"/>
            <w:vAlign w:val="center"/>
          </w:tcPr>
          <w:p w14:paraId="3DCA8D64" w14:textId="0B6CF6EB" w:rsidR="002508C9" w:rsidRDefault="006E03CB" w:rsidP="006912AA">
            <w:pPr>
              <w:pStyle w:val="ListParagraph"/>
              <w:spacing w:before="0" w:after="0"/>
              <w:ind w:left="0"/>
              <w:rPr>
                <w:rFonts w:cstheme="minorHAnsi"/>
                <w:bCs/>
              </w:rPr>
            </w:pPr>
            <w:r>
              <w:rPr>
                <w:bCs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</w:tr>
      <w:tr w:rsidR="005A704E" w14:paraId="68604423" w14:textId="77777777" w:rsidTr="00C82F58">
        <w:trPr>
          <w:trHeight w:val="454"/>
        </w:trPr>
        <w:tc>
          <w:tcPr>
            <w:tcW w:w="2122" w:type="dxa"/>
            <w:shd w:val="clear" w:color="auto" w:fill="auto"/>
            <w:vAlign w:val="center"/>
          </w:tcPr>
          <w:p w14:paraId="2F8E90E1" w14:textId="6EBC28F8" w:rsidR="005A704E" w:rsidRDefault="008107D0" w:rsidP="006912AA">
            <w:pPr>
              <w:pStyle w:val="ListParagraph"/>
              <w:spacing w:before="0" w:after="0"/>
              <w:ind w:left="0"/>
              <w:rPr>
                <w:b/>
              </w:rPr>
            </w:pPr>
            <w:r>
              <w:rPr>
                <w:b/>
              </w:rPr>
              <w:t xml:space="preserve">Participant </w:t>
            </w:r>
            <w:r w:rsidR="006B62A1">
              <w:rPr>
                <w:b/>
              </w:rPr>
              <w:t>p</w:t>
            </w:r>
            <w:r w:rsidR="005A704E">
              <w:rPr>
                <w:b/>
              </w:rPr>
              <w:t>hone:</w:t>
            </w:r>
          </w:p>
        </w:tc>
        <w:tc>
          <w:tcPr>
            <w:tcW w:w="2693" w:type="dxa"/>
            <w:gridSpan w:val="4"/>
            <w:shd w:val="clear" w:color="auto" w:fill="auto"/>
            <w:vAlign w:val="center"/>
          </w:tcPr>
          <w:p w14:paraId="67D3FE57" w14:textId="4498B2A9" w:rsidR="005A704E" w:rsidRDefault="005A704E" w:rsidP="006912AA">
            <w:pPr>
              <w:pStyle w:val="ListParagraph"/>
              <w:spacing w:before="0" w:after="0"/>
              <w:ind w:left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  <w:tc>
          <w:tcPr>
            <w:tcW w:w="1417" w:type="dxa"/>
            <w:gridSpan w:val="2"/>
            <w:shd w:val="clear" w:color="auto" w:fill="auto"/>
            <w:vAlign w:val="center"/>
          </w:tcPr>
          <w:p w14:paraId="4AD13655" w14:textId="159962E9" w:rsidR="005A704E" w:rsidRPr="005A704E" w:rsidRDefault="005A704E" w:rsidP="006912AA">
            <w:pPr>
              <w:pStyle w:val="ListParagraph"/>
              <w:spacing w:before="0" w:after="0"/>
              <w:ind w:left="0"/>
              <w:rPr>
                <w:b/>
              </w:rPr>
            </w:pPr>
            <w:r w:rsidRPr="005A704E">
              <w:rPr>
                <w:b/>
              </w:rPr>
              <w:t>Email:</w:t>
            </w:r>
          </w:p>
        </w:tc>
        <w:tc>
          <w:tcPr>
            <w:tcW w:w="4224" w:type="dxa"/>
            <w:gridSpan w:val="4"/>
            <w:shd w:val="clear" w:color="auto" w:fill="auto"/>
            <w:vAlign w:val="center"/>
          </w:tcPr>
          <w:p w14:paraId="0B58CA94" w14:textId="310ADBE1" w:rsidR="005A704E" w:rsidRDefault="005A704E" w:rsidP="006912AA">
            <w:pPr>
              <w:pStyle w:val="ListParagraph"/>
              <w:spacing w:before="0" w:after="0"/>
              <w:ind w:left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</w:tr>
      <w:tr w:rsidR="002726D3" w14:paraId="5F4C5D12" w14:textId="77777777" w:rsidTr="00C82F58">
        <w:trPr>
          <w:trHeight w:val="454"/>
        </w:trPr>
        <w:tc>
          <w:tcPr>
            <w:tcW w:w="2122" w:type="dxa"/>
            <w:shd w:val="clear" w:color="auto" w:fill="auto"/>
            <w:vAlign w:val="center"/>
          </w:tcPr>
          <w:p w14:paraId="02B95719" w14:textId="4DEE9956" w:rsidR="002726D3" w:rsidRDefault="00AA5709" w:rsidP="006912AA">
            <w:pPr>
              <w:pStyle w:val="ListParagraph"/>
              <w:spacing w:before="0" w:after="0"/>
              <w:ind w:left="0"/>
              <w:rPr>
                <w:b/>
              </w:rPr>
            </w:pPr>
            <w:r>
              <w:rPr>
                <w:b/>
              </w:rPr>
              <w:t>NDIS #</w:t>
            </w:r>
          </w:p>
        </w:tc>
        <w:tc>
          <w:tcPr>
            <w:tcW w:w="2693" w:type="dxa"/>
            <w:gridSpan w:val="4"/>
            <w:shd w:val="clear" w:color="auto" w:fill="auto"/>
            <w:vAlign w:val="center"/>
          </w:tcPr>
          <w:p w14:paraId="3D41CAD1" w14:textId="77777777" w:rsidR="002726D3" w:rsidRDefault="002726D3" w:rsidP="006912AA">
            <w:pPr>
              <w:pStyle w:val="ListParagraph"/>
              <w:spacing w:before="0" w:after="0"/>
              <w:ind w:left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  <w:tc>
          <w:tcPr>
            <w:tcW w:w="2268" w:type="dxa"/>
            <w:gridSpan w:val="3"/>
            <w:shd w:val="clear" w:color="auto" w:fill="auto"/>
            <w:vAlign w:val="center"/>
          </w:tcPr>
          <w:p w14:paraId="200E817B" w14:textId="374BD96C" w:rsidR="002726D3" w:rsidRPr="00B65FE1" w:rsidRDefault="00AA5709" w:rsidP="006912AA">
            <w:pPr>
              <w:pStyle w:val="ListParagraph"/>
              <w:spacing w:before="0" w:after="0"/>
              <w:ind w:left="0"/>
              <w:rPr>
                <w:b/>
              </w:rPr>
            </w:pPr>
            <w:r>
              <w:rPr>
                <w:b/>
              </w:rPr>
              <w:t>NDIS plan dates</w:t>
            </w:r>
          </w:p>
        </w:tc>
        <w:tc>
          <w:tcPr>
            <w:tcW w:w="3373" w:type="dxa"/>
            <w:gridSpan w:val="3"/>
            <w:shd w:val="clear" w:color="auto" w:fill="auto"/>
            <w:vAlign w:val="center"/>
          </w:tcPr>
          <w:p w14:paraId="7AC128EF" w14:textId="31320D3E" w:rsidR="002726D3" w:rsidRDefault="00B65FE1" w:rsidP="006912AA">
            <w:pPr>
              <w:pStyle w:val="ListParagraph"/>
              <w:spacing w:before="0" w:after="0"/>
              <w:ind w:left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</w:tr>
      <w:tr w:rsidR="004C63A5" w14:paraId="06475669" w14:textId="77777777" w:rsidTr="00A65496">
        <w:trPr>
          <w:trHeight w:val="454"/>
        </w:trPr>
        <w:tc>
          <w:tcPr>
            <w:tcW w:w="2830" w:type="dxa"/>
            <w:gridSpan w:val="2"/>
            <w:shd w:val="clear" w:color="auto" w:fill="auto"/>
            <w:vAlign w:val="center"/>
          </w:tcPr>
          <w:p w14:paraId="648B1CB2" w14:textId="29FCF484" w:rsidR="004C63A5" w:rsidRDefault="009B55CA" w:rsidP="006912AA">
            <w:pPr>
              <w:pStyle w:val="ListParagraph"/>
              <w:spacing w:before="0" w:after="0"/>
              <w:ind w:left="0"/>
              <w:rPr>
                <w:bCs/>
              </w:rPr>
            </w:pPr>
            <w:r>
              <w:rPr>
                <w:b/>
              </w:rPr>
              <w:t>Current Service Provider</w:t>
            </w:r>
            <w:r w:rsidR="004C63A5">
              <w:rPr>
                <w:b/>
              </w:rPr>
              <w:t xml:space="preserve">: </w:t>
            </w:r>
          </w:p>
        </w:tc>
        <w:tc>
          <w:tcPr>
            <w:tcW w:w="7626" w:type="dxa"/>
            <w:gridSpan w:val="9"/>
            <w:shd w:val="clear" w:color="auto" w:fill="auto"/>
            <w:vAlign w:val="center"/>
          </w:tcPr>
          <w:p w14:paraId="32FF46AE" w14:textId="4FA5C5B9" w:rsidR="004C63A5" w:rsidRDefault="004C63A5" w:rsidP="006912AA">
            <w:pPr>
              <w:pStyle w:val="ListParagraph"/>
              <w:spacing w:before="0" w:after="0"/>
              <w:ind w:left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</w:tr>
      <w:tr w:rsidR="00C82F58" w14:paraId="52595BA7" w14:textId="77777777" w:rsidTr="00A65496">
        <w:trPr>
          <w:trHeight w:val="454"/>
        </w:trPr>
        <w:tc>
          <w:tcPr>
            <w:tcW w:w="2830" w:type="dxa"/>
            <w:gridSpan w:val="2"/>
            <w:shd w:val="clear" w:color="auto" w:fill="auto"/>
            <w:vAlign w:val="center"/>
          </w:tcPr>
          <w:p w14:paraId="193794E9" w14:textId="737FE7AA" w:rsidR="00C82F58" w:rsidRDefault="006B62A1" w:rsidP="006912AA">
            <w:pPr>
              <w:pStyle w:val="ListParagraph"/>
              <w:spacing w:before="0" w:after="0"/>
              <w:ind w:left="0"/>
              <w:rPr>
                <w:b/>
              </w:rPr>
            </w:pPr>
            <w:proofErr w:type="spellStart"/>
            <w:r>
              <w:rPr>
                <w:b/>
              </w:rPr>
              <w:t>CoS</w:t>
            </w:r>
            <w:proofErr w:type="spellEnd"/>
            <w:r w:rsidR="00751FCF">
              <w:rPr>
                <w:b/>
              </w:rPr>
              <w:t xml:space="preserve"> details:</w:t>
            </w:r>
          </w:p>
        </w:tc>
        <w:tc>
          <w:tcPr>
            <w:tcW w:w="7626" w:type="dxa"/>
            <w:gridSpan w:val="9"/>
            <w:shd w:val="clear" w:color="auto" w:fill="auto"/>
            <w:vAlign w:val="center"/>
          </w:tcPr>
          <w:p w14:paraId="045880FF" w14:textId="1710404C" w:rsidR="00C82F58" w:rsidRDefault="002C7A5E" w:rsidP="006912AA">
            <w:pPr>
              <w:pStyle w:val="ListParagraph"/>
              <w:spacing w:before="0" w:after="0"/>
              <w:ind w:left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</w:tr>
      <w:tr w:rsidR="00C82F58" w14:paraId="699E8376" w14:textId="77777777" w:rsidTr="00A65496">
        <w:trPr>
          <w:trHeight w:val="454"/>
        </w:trPr>
        <w:tc>
          <w:tcPr>
            <w:tcW w:w="2830" w:type="dxa"/>
            <w:gridSpan w:val="2"/>
            <w:shd w:val="clear" w:color="auto" w:fill="auto"/>
            <w:vAlign w:val="center"/>
          </w:tcPr>
          <w:p w14:paraId="67833780" w14:textId="44A9B684" w:rsidR="00C82F58" w:rsidRDefault="00751FCF" w:rsidP="006912AA">
            <w:pPr>
              <w:pStyle w:val="ListParagraph"/>
              <w:spacing w:before="0" w:after="0"/>
              <w:ind w:left="0"/>
              <w:rPr>
                <w:b/>
              </w:rPr>
            </w:pPr>
            <w:r>
              <w:rPr>
                <w:b/>
              </w:rPr>
              <w:t>Plan manager:</w:t>
            </w:r>
          </w:p>
        </w:tc>
        <w:tc>
          <w:tcPr>
            <w:tcW w:w="7626" w:type="dxa"/>
            <w:gridSpan w:val="9"/>
            <w:shd w:val="clear" w:color="auto" w:fill="auto"/>
            <w:vAlign w:val="center"/>
          </w:tcPr>
          <w:p w14:paraId="2FF51E77" w14:textId="657F5390" w:rsidR="00C82F58" w:rsidRDefault="002C7A5E" w:rsidP="006912AA">
            <w:pPr>
              <w:pStyle w:val="ListParagraph"/>
              <w:spacing w:before="0" w:after="0"/>
              <w:ind w:left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</w:tr>
      <w:tr w:rsidR="00C82F58" w14:paraId="1E249A5E" w14:textId="77777777" w:rsidTr="00A65496">
        <w:trPr>
          <w:trHeight w:val="454"/>
        </w:trPr>
        <w:tc>
          <w:tcPr>
            <w:tcW w:w="2830" w:type="dxa"/>
            <w:gridSpan w:val="2"/>
            <w:shd w:val="clear" w:color="auto" w:fill="auto"/>
            <w:vAlign w:val="center"/>
          </w:tcPr>
          <w:p w14:paraId="442F465E" w14:textId="7B15026E" w:rsidR="00C82F58" w:rsidRDefault="00751FCF" w:rsidP="006912AA">
            <w:pPr>
              <w:pStyle w:val="ListParagraph"/>
              <w:spacing w:before="0" w:after="0"/>
              <w:ind w:left="0"/>
              <w:rPr>
                <w:b/>
              </w:rPr>
            </w:pPr>
            <w:r>
              <w:rPr>
                <w:b/>
                <w:bCs/>
              </w:rPr>
              <w:t>Carer details</w:t>
            </w:r>
            <w:r w:rsidR="00C82F58" w:rsidRPr="00E754CE">
              <w:rPr>
                <w:b/>
                <w:bCs/>
              </w:rPr>
              <w:t>: (if applicable)</w:t>
            </w:r>
          </w:p>
        </w:tc>
        <w:tc>
          <w:tcPr>
            <w:tcW w:w="7626" w:type="dxa"/>
            <w:gridSpan w:val="9"/>
            <w:shd w:val="clear" w:color="auto" w:fill="auto"/>
            <w:vAlign w:val="center"/>
          </w:tcPr>
          <w:p w14:paraId="64AB63E8" w14:textId="700B2082" w:rsidR="00C82F58" w:rsidRPr="00C82F58" w:rsidRDefault="00C82F58" w:rsidP="006912AA">
            <w:pPr>
              <w:pStyle w:val="ListParagraph"/>
              <w:spacing w:before="0" w:after="0"/>
              <w:ind w:left="0"/>
              <w:rPr>
                <w:b/>
              </w:rPr>
            </w:pPr>
            <w:r>
              <w:rPr>
                <w:bCs/>
              </w:rPr>
              <w:t xml:space="preserve">   </w:t>
            </w:r>
            <w:r w:rsidR="002C7A5E">
              <w:rPr>
                <w:bCs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2C7A5E">
              <w:rPr>
                <w:bCs/>
              </w:rPr>
              <w:instrText xml:space="preserve"> FORMTEXT </w:instrText>
            </w:r>
            <w:r w:rsidR="002C7A5E">
              <w:rPr>
                <w:bCs/>
              </w:rPr>
            </w:r>
            <w:r w:rsidR="002C7A5E">
              <w:rPr>
                <w:bCs/>
              </w:rPr>
              <w:fldChar w:fldCharType="separate"/>
            </w:r>
            <w:r w:rsidR="002C7A5E">
              <w:rPr>
                <w:bCs/>
                <w:noProof/>
              </w:rPr>
              <w:t> </w:t>
            </w:r>
            <w:r w:rsidR="002C7A5E">
              <w:rPr>
                <w:bCs/>
                <w:noProof/>
              </w:rPr>
              <w:t> </w:t>
            </w:r>
            <w:r w:rsidR="002C7A5E">
              <w:rPr>
                <w:bCs/>
                <w:noProof/>
              </w:rPr>
              <w:t> </w:t>
            </w:r>
            <w:r w:rsidR="002C7A5E">
              <w:rPr>
                <w:bCs/>
                <w:noProof/>
              </w:rPr>
              <w:t> </w:t>
            </w:r>
            <w:r w:rsidR="002C7A5E">
              <w:rPr>
                <w:bCs/>
                <w:noProof/>
              </w:rPr>
              <w:t> </w:t>
            </w:r>
            <w:r w:rsidR="002C7A5E">
              <w:rPr>
                <w:bCs/>
              </w:rPr>
              <w:fldChar w:fldCharType="end"/>
            </w:r>
            <w:r>
              <w:rPr>
                <w:bCs/>
              </w:rPr>
              <w:t xml:space="preserve">                                                                                 </w:t>
            </w:r>
          </w:p>
        </w:tc>
      </w:tr>
      <w:tr w:rsidR="009B55CA" w14:paraId="1C7E52EB" w14:textId="77777777" w:rsidTr="00A65496">
        <w:trPr>
          <w:trHeight w:val="454"/>
        </w:trPr>
        <w:tc>
          <w:tcPr>
            <w:tcW w:w="2830" w:type="dxa"/>
            <w:gridSpan w:val="2"/>
            <w:shd w:val="clear" w:color="auto" w:fill="auto"/>
            <w:vAlign w:val="center"/>
          </w:tcPr>
          <w:p w14:paraId="1FB5A361" w14:textId="1FB48282" w:rsidR="009B55CA" w:rsidRDefault="009B55CA" w:rsidP="006912AA">
            <w:pPr>
              <w:pStyle w:val="ListParagraph"/>
              <w:spacing w:before="0" w:after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Guardianship details: (if applicable)</w:t>
            </w:r>
          </w:p>
        </w:tc>
        <w:tc>
          <w:tcPr>
            <w:tcW w:w="7626" w:type="dxa"/>
            <w:gridSpan w:val="9"/>
            <w:shd w:val="clear" w:color="auto" w:fill="auto"/>
            <w:vAlign w:val="center"/>
          </w:tcPr>
          <w:p w14:paraId="16497E48" w14:textId="77777777" w:rsidR="009B55CA" w:rsidRDefault="009B55CA" w:rsidP="006912AA">
            <w:pPr>
              <w:pStyle w:val="ListParagraph"/>
              <w:spacing w:before="0" w:after="0"/>
              <w:ind w:left="0"/>
              <w:rPr>
                <w:bCs/>
              </w:rPr>
            </w:pPr>
          </w:p>
        </w:tc>
      </w:tr>
      <w:tr w:rsidR="009A2E29" w14:paraId="6DE36585" w14:textId="77777777" w:rsidTr="00BB64E8">
        <w:trPr>
          <w:trHeight w:val="454"/>
        </w:trPr>
        <w:tc>
          <w:tcPr>
            <w:tcW w:w="3681" w:type="dxa"/>
            <w:gridSpan w:val="3"/>
            <w:vMerge w:val="restart"/>
            <w:shd w:val="clear" w:color="auto" w:fill="auto"/>
          </w:tcPr>
          <w:p w14:paraId="4F448B2E" w14:textId="64AB2ED9" w:rsidR="009A2E29" w:rsidRPr="006E2E28" w:rsidRDefault="004E6D40" w:rsidP="000E2459">
            <w:pPr>
              <w:pStyle w:val="ListParagraph"/>
              <w:spacing w:after="0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Service type requested</w:t>
            </w:r>
            <w:r w:rsidR="009A2E29" w:rsidRPr="006E2E28">
              <w:rPr>
                <w:b/>
                <w:bCs/>
              </w:rPr>
              <w:t>?</w:t>
            </w:r>
          </w:p>
        </w:tc>
        <w:tc>
          <w:tcPr>
            <w:tcW w:w="3402" w:type="dxa"/>
            <w:gridSpan w:val="5"/>
            <w:shd w:val="clear" w:color="auto" w:fill="auto"/>
            <w:vAlign w:val="center"/>
          </w:tcPr>
          <w:p w14:paraId="7F1CFA1F" w14:textId="155FAEDA" w:rsidR="009A2E29" w:rsidRPr="00E10BD0" w:rsidRDefault="009D45DC" w:rsidP="006912AA">
            <w:pPr>
              <w:pStyle w:val="ListParagraph"/>
              <w:spacing w:before="0" w:after="0"/>
              <w:ind w:left="0"/>
            </w:pPr>
            <w:sdt>
              <w:sdtPr>
                <w:id w:val="-1254128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188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2188B">
              <w:t xml:space="preserve"> </w:t>
            </w:r>
            <w:r w:rsidR="004E6D40">
              <w:t>Community Access</w:t>
            </w:r>
          </w:p>
        </w:tc>
        <w:tc>
          <w:tcPr>
            <w:tcW w:w="3373" w:type="dxa"/>
            <w:gridSpan w:val="3"/>
            <w:shd w:val="clear" w:color="auto" w:fill="auto"/>
            <w:vAlign w:val="center"/>
          </w:tcPr>
          <w:p w14:paraId="139C4A84" w14:textId="72FB21B3" w:rsidR="009A2E29" w:rsidRPr="00E10BD0" w:rsidRDefault="009D45DC" w:rsidP="006912AA">
            <w:pPr>
              <w:pStyle w:val="ListParagraph"/>
              <w:spacing w:before="0" w:after="0"/>
              <w:ind w:left="0"/>
            </w:pPr>
            <w:sdt>
              <w:sdtPr>
                <w:id w:val="578868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E2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A2E29">
              <w:t xml:space="preserve"> </w:t>
            </w:r>
            <w:r w:rsidR="00253FEE">
              <w:t>Drop-in support</w:t>
            </w:r>
          </w:p>
        </w:tc>
      </w:tr>
      <w:tr w:rsidR="009A2E29" w14:paraId="16545FF6" w14:textId="77777777" w:rsidTr="00BB64E8">
        <w:trPr>
          <w:trHeight w:val="454"/>
        </w:trPr>
        <w:tc>
          <w:tcPr>
            <w:tcW w:w="3681" w:type="dxa"/>
            <w:gridSpan w:val="3"/>
            <w:vMerge/>
            <w:shd w:val="clear" w:color="auto" w:fill="auto"/>
          </w:tcPr>
          <w:p w14:paraId="5BEA37CE" w14:textId="77777777" w:rsidR="009A2E29" w:rsidRPr="006E2E28" w:rsidRDefault="009A2E29" w:rsidP="000E2459">
            <w:pPr>
              <w:pStyle w:val="ListParagraph"/>
              <w:spacing w:after="0"/>
              <w:ind w:left="0"/>
              <w:rPr>
                <w:b/>
                <w:bCs/>
              </w:rPr>
            </w:pPr>
          </w:p>
        </w:tc>
        <w:tc>
          <w:tcPr>
            <w:tcW w:w="3402" w:type="dxa"/>
            <w:gridSpan w:val="5"/>
            <w:shd w:val="clear" w:color="auto" w:fill="auto"/>
            <w:vAlign w:val="center"/>
          </w:tcPr>
          <w:p w14:paraId="1976A3FF" w14:textId="7883A4C7" w:rsidR="009A2E29" w:rsidRPr="00E10BD0" w:rsidRDefault="009D45DC" w:rsidP="006912AA">
            <w:pPr>
              <w:pStyle w:val="ListParagraph"/>
              <w:spacing w:before="0" w:after="0"/>
              <w:ind w:left="0"/>
            </w:pPr>
            <w:sdt>
              <w:sdtPr>
                <w:id w:val="603858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188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2188B">
              <w:t xml:space="preserve"> </w:t>
            </w:r>
            <w:r w:rsidR="00253FEE">
              <w:t>Personal Care</w:t>
            </w:r>
            <w:r w:rsidR="00576C70">
              <w:t xml:space="preserve">                       </w:t>
            </w:r>
          </w:p>
        </w:tc>
        <w:tc>
          <w:tcPr>
            <w:tcW w:w="3373" w:type="dxa"/>
            <w:gridSpan w:val="3"/>
            <w:shd w:val="clear" w:color="auto" w:fill="auto"/>
            <w:vAlign w:val="center"/>
          </w:tcPr>
          <w:p w14:paraId="436BB6E6" w14:textId="0939F5C8" w:rsidR="009A2E29" w:rsidRPr="00E10BD0" w:rsidRDefault="009D45DC" w:rsidP="006912AA">
            <w:pPr>
              <w:pStyle w:val="ListParagraph"/>
              <w:spacing w:before="0" w:after="0"/>
              <w:ind w:left="0"/>
            </w:pPr>
            <w:sdt>
              <w:sdtPr>
                <w:id w:val="-2090151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6C7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9412A">
              <w:t xml:space="preserve"> </w:t>
            </w:r>
            <w:r w:rsidR="00253FEE">
              <w:t>Cleaning</w:t>
            </w:r>
            <w:r w:rsidR="000F12B3">
              <w:t>/domestic</w:t>
            </w:r>
          </w:p>
        </w:tc>
      </w:tr>
      <w:tr w:rsidR="009A2E29" w14:paraId="21B0C6CE" w14:textId="77777777" w:rsidTr="00BB64E8">
        <w:trPr>
          <w:trHeight w:val="454"/>
        </w:trPr>
        <w:tc>
          <w:tcPr>
            <w:tcW w:w="3681" w:type="dxa"/>
            <w:gridSpan w:val="3"/>
            <w:vMerge/>
            <w:shd w:val="clear" w:color="auto" w:fill="auto"/>
          </w:tcPr>
          <w:p w14:paraId="3DF22201" w14:textId="77777777" w:rsidR="009A2E29" w:rsidRPr="006E2E28" w:rsidRDefault="009A2E29" w:rsidP="000E2459">
            <w:pPr>
              <w:pStyle w:val="ListParagraph"/>
              <w:spacing w:after="0"/>
              <w:ind w:left="0"/>
              <w:rPr>
                <w:b/>
                <w:bCs/>
              </w:rPr>
            </w:pPr>
          </w:p>
        </w:tc>
        <w:tc>
          <w:tcPr>
            <w:tcW w:w="3402" w:type="dxa"/>
            <w:gridSpan w:val="5"/>
            <w:shd w:val="clear" w:color="auto" w:fill="auto"/>
            <w:vAlign w:val="center"/>
          </w:tcPr>
          <w:p w14:paraId="4D705598" w14:textId="59B4D52A" w:rsidR="009A2E29" w:rsidRPr="00E10BD0" w:rsidRDefault="009D45DC" w:rsidP="006912AA">
            <w:pPr>
              <w:pStyle w:val="ListParagraph"/>
              <w:spacing w:before="0" w:after="0"/>
              <w:ind w:left="0"/>
            </w:pPr>
            <w:sdt>
              <w:sdtPr>
                <w:id w:val="-2023850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188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2188B">
              <w:t xml:space="preserve"> </w:t>
            </w:r>
            <w:r w:rsidR="000F12B3">
              <w:t>Temporary accommodation</w:t>
            </w:r>
            <w:r w:rsidR="00C9412A">
              <w:t xml:space="preserve">                                 </w:t>
            </w:r>
          </w:p>
        </w:tc>
        <w:tc>
          <w:tcPr>
            <w:tcW w:w="3373" w:type="dxa"/>
            <w:gridSpan w:val="3"/>
            <w:shd w:val="clear" w:color="auto" w:fill="auto"/>
            <w:vAlign w:val="center"/>
          </w:tcPr>
          <w:p w14:paraId="0D0F5EB4" w14:textId="2DBF3F8A" w:rsidR="009A2E29" w:rsidRPr="00E10BD0" w:rsidRDefault="009D45DC" w:rsidP="006912AA">
            <w:pPr>
              <w:pStyle w:val="ListParagraph"/>
              <w:spacing w:before="0" w:after="0"/>
              <w:ind w:left="0"/>
            </w:pPr>
            <w:sdt>
              <w:sdtPr>
                <w:rPr>
                  <w:bCs/>
                </w:rPr>
                <w:id w:val="-11693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F58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0F12B3">
              <w:rPr>
                <w:bCs/>
              </w:rPr>
              <w:t xml:space="preserve"> </w:t>
            </w:r>
            <w:r w:rsidR="00C9412A">
              <w:rPr>
                <w:bCs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C9412A">
              <w:rPr>
                <w:bCs/>
              </w:rPr>
              <w:instrText xml:space="preserve"> FORMTEXT </w:instrText>
            </w:r>
            <w:r w:rsidR="00C9412A">
              <w:rPr>
                <w:bCs/>
              </w:rPr>
            </w:r>
            <w:r w:rsidR="00C9412A">
              <w:rPr>
                <w:bCs/>
              </w:rPr>
              <w:fldChar w:fldCharType="separate"/>
            </w:r>
            <w:r w:rsidR="00C9412A">
              <w:rPr>
                <w:bCs/>
                <w:noProof/>
              </w:rPr>
              <w:t> </w:t>
            </w:r>
            <w:r w:rsidR="00C9412A">
              <w:rPr>
                <w:bCs/>
                <w:noProof/>
              </w:rPr>
              <w:t> </w:t>
            </w:r>
            <w:r w:rsidR="00C9412A">
              <w:rPr>
                <w:bCs/>
                <w:noProof/>
              </w:rPr>
              <w:t> </w:t>
            </w:r>
            <w:r w:rsidR="00C9412A">
              <w:rPr>
                <w:bCs/>
                <w:noProof/>
              </w:rPr>
              <w:t> </w:t>
            </w:r>
            <w:r w:rsidR="00C9412A">
              <w:rPr>
                <w:bCs/>
                <w:noProof/>
              </w:rPr>
              <w:t> </w:t>
            </w:r>
            <w:r w:rsidR="00C9412A">
              <w:rPr>
                <w:bCs/>
              </w:rPr>
              <w:fldChar w:fldCharType="end"/>
            </w:r>
          </w:p>
        </w:tc>
      </w:tr>
      <w:bookmarkEnd w:id="0"/>
      <w:tr w:rsidR="00073C0A" w14:paraId="51E57AF2" w14:textId="77777777" w:rsidTr="00B70FE2">
        <w:trPr>
          <w:trHeight w:val="454"/>
        </w:trPr>
        <w:tc>
          <w:tcPr>
            <w:tcW w:w="10456" w:type="dxa"/>
            <w:gridSpan w:val="11"/>
            <w:shd w:val="clear" w:color="auto" w:fill="80B4CE"/>
          </w:tcPr>
          <w:p w14:paraId="51E57AF1" w14:textId="4B0905AD" w:rsidR="00073C0A" w:rsidRPr="00195A04" w:rsidRDefault="00214FB2" w:rsidP="00AC16BF">
            <w:pPr>
              <w:jc w:val="center"/>
              <w:rPr>
                <w:b/>
              </w:rPr>
            </w:pPr>
            <w:r>
              <w:rPr>
                <w:b/>
              </w:rPr>
              <w:t xml:space="preserve">Service </w:t>
            </w:r>
            <w:r w:rsidR="00A56BE9">
              <w:rPr>
                <w:b/>
              </w:rPr>
              <w:t>d</w:t>
            </w:r>
            <w:r>
              <w:rPr>
                <w:b/>
              </w:rPr>
              <w:t>ay</w:t>
            </w:r>
            <w:r w:rsidR="00A56BE9">
              <w:rPr>
                <w:b/>
              </w:rPr>
              <w:t>/</w:t>
            </w:r>
            <w:r>
              <w:rPr>
                <w:b/>
              </w:rPr>
              <w:t>s</w:t>
            </w:r>
            <w:r w:rsidR="00A56BE9">
              <w:rPr>
                <w:b/>
              </w:rPr>
              <w:t xml:space="preserve"> and time/s</w:t>
            </w:r>
            <w:r>
              <w:rPr>
                <w:b/>
              </w:rPr>
              <w:t xml:space="preserve"> of week requested</w:t>
            </w:r>
            <w:r w:rsidR="001D292E" w:rsidRPr="00195A04">
              <w:rPr>
                <w:b/>
              </w:rPr>
              <w:t xml:space="preserve"> </w:t>
            </w:r>
          </w:p>
        </w:tc>
      </w:tr>
      <w:tr w:rsidR="00214FB2" w14:paraId="51E57AF7" w14:textId="77777777" w:rsidTr="007878B0">
        <w:tc>
          <w:tcPr>
            <w:tcW w:w="4452" w:type="dxa"/>
            <w:gridSpan w:val="4"/>
          </w:tcPr>
          <w:p w14:paraId="51E57AF3" w14:textId="645F0DA6" w:rsidR="00214FB2" w:rsidRPr="007A4791" w:rsidRDefault="00214FB2" w:rsidP="0092188B">
            <w:pPr>
              <w:rPr>
                <w:b/>
                <w:bCs/>
              </w:rPr>
            </w:pPr>
            <w:r>
              <w:rPr>
                <w:b/>
                <w:bCs/>
              </w:rPr>
              <w:t>Monday</w:t>
            </w:r>
          </w:p>
        </w:tc>
        <w:tc>
          <w:tcPr>
            <w:tcW w:w="776" w:type="dxa"/>
            <w:gridSpan w:val="2"/>
          </w:tcPr>
          <w:p w14:paraId="51E57AF4" w14:textId="062BEB8C" w:rsidR="00214FB2" w:rsidRPr="0047321E" w:rsidRDefault="00214FB2" w:rsidP="0092188B">
            <w:pPr>
              <w:jc w:val="center"/>
              <w:rPr>
                <w:sz w:val="18"/>
                <w:szCs w:val="18"/>
              </w:rPr>
            </w:pPr>
            <w:r>
              <w:rPr>
                <w:rFonts w:ascii="MS Gothic" w:eastAsia="MS Gothic" w:hAnsi="MS Gothic" w:hint="eastAsia"/>
              </w:rPr>
              <w:t>☐</w:t>
            </w:r>
            <w:r w:rsidRPr="002B0A7C">
              <w:t xml:space="preserve"> </w:t>
            </w:r>
          </w:p>
        </w:tc>
        <w:tc>
          <w:tcPr>
            <w:tcW w:w="5228" w:type="dxa"/>
            <w:gridSpan w:val="5"/>
          </w:tcPr>
          <w:p w14:paraId="51E57AF6" w14:textId="5DF80757" w:rsidR="00214FB2" w:rsidRPr="0047321E" w:rsidRDefault="00214FB2" w:rsidP="0092188B">
            <w:pPr>
              <w:jc w:val="center"/>
              <w:rPr>
                <w:sz w:val="18"/>
                <w:szCs w:val="18"/>
              </w:rPr>
            </w:pPr>
          </w:p>
        </w:tc>
      </w:tr>
      <w:tr w:rsidR="00214FB2" w14:paraId="51E57AFC" w14:textId="77777777" w:rsidTr="001E5D13">
        <w:tc>
          <w:tcPr>
            <w:tcW w:w="4452" w:type="dxa"/>
            <w:gridSpan w:val="4"/>
          </w:tcPr>
          <w:p w14:paraId="51E57AF8" w14:textId="5E7D4461" w:rsidR="00214FB2" w:rsidRPr="007A4791" w:rsidRDefault="00214FB2" w:rsidP="0092188B">
            <w:pPr>
              <w:rPr>
                <w:b/>
                <w:bCs/>
              </w:rPr>
            </w:pPr>
            <w:r>
              <w:rPr>
                <w:b/>
                <w:bCs/>
              </w:rPr>
              <w:t>Tuesday</w:t>
            </w:r>
          </w:p>
        </w:tc>
        <w:tc>
          <w:tcPr>
            <w:tcW w:w="776" w:type="dxa"/>
            <w:gridSpan w:val="2"/>
          </w:tcPr>
          <w:p w14:paraId="51E57AF9" w14:textId="033DF911" w:rsidR="00214FB2" w:rsidRPr="0047321E" w:rsidRDefault="009D45DC" w:rsidP="0092188B">
            <w:pPr>
              <w:jc w:val="center"/>
              <w:rPr>
                <w:sz w:val="18"/>
                <w:szCs w:val="18"/>
              </w:rPr>
            </w:pPr>
            <w:sdt>
              <w:sdtPr>
                <w:rPr>
                  <w:b/>
                  <w:bCs/>
                </w:rPr>
                <w:id w:val="1292709749"/>
                <w:placeholder>
                  <w:docPart w:val="7DD7EBF5B0414E7D9D15727E297795FD"/>
                </w:placeholder>
              </w:sdtPr>
              <w:sdtEndPr>
                <w:rPr>
                  <w:b w:val="0"/>
                  <w:bCs w:val="0"/>
                </w:rPr>
              </w:sdtEndPr>
              <w:sdtContent>
                <w:sdt>
                  <w:sdtPr>
                    <w:id w:val="-321041688"/>
                    <w14:checkbox>
                      <w14:checked w14:val="0"/>
                      <w14:checkedState w14:val="00FC" w14:font="Wingdings"/>
                      <w14:uncheckedState w14:val="2610" w14:font="MS Gothic"/>
                    </w14:checkbox>
                  </w:sdtPr>
                  <w:sdtEndPr/>
                  <w:sdtContent>
                    <w:r w:rsidR="00214FB2" w:rsidRPr="002B0A7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</w:sdtContent>
            </w:sdt>
            <w:r w:rsidR="00214FB2" w:rsidRPr="002B0A7C">
              <w:t xml:space="preserve"> </w:t>
            </w:r>
          </w:p>
        </w:tc>
        <w:tc>
          <w:tcPr>
            <w:tcW w:w="5228" w:type="dxa"/>
            <w:gridSpan w:val="5"/>
          </w:tcPr>
          <w:p w14:paraId="51E57AFB" w14:textId="6A76FD51" w:rsidR="00214FB2" w:rsidRPr="0047321E" w:rsidRDefault="00214FB2" w:rsidP="0092188B">
            <w:pPr>
              <w:jc w:val="center"/>
              <w:rPr>
                <w:sz w:val="18"/>
                <w:szCs w:val="18"/>
              </w:rPr>
            </w:pPr>
          </w:p>
        </w:tc>
      </w:tr>
      <w:tr w:rsidR="00A56BE9" w14:paraId="51E57B01" w14:textId="77777777" w:rsidTr="00AC1D7F">
        <w:tc>
          <w:tcPr>
            <w:tcW w:w="4452" w:type="dxa"/>
            <w:gridSpan w:val="4"/>
          </w:tcPr>
          <w:p w14:paraId="51E57AFD" w14:textId="5E07698D" w:rsidR="00A56BE9" w:rsidRPr="007A4791" w:rsidRDefault="00A56BE9" w:rsidP="0092188B">
            <w:pPr>
              <w:rPr>
                <w:b/>
                <w:bCs/>
              </w:rPr>
            </w:pPr>
            <w:r>
              <w:rPr>
                <w:b/>
                <w:bCs/>
              </w:rPr>
              <w:t>Wednesday</w:t>
            </w:r>
          </w:p>
        </w:tc>
        <w:tc>
          <w:tcPr>
            <w:tcW w:w="776" w:type="dxa"/>
            <w:gridSpan w:val="2"/>
          </w:tcPr>
          <w:p w14:paraId="51E57AFE" w14:textId="5AD22FB4" w:rsidR="00A56BE9" w:rsidRPr="0047321E" w:rsidRDefault="009D45DC" w:rsidP="0092188B">
            <w:pPr>
              <w:jc w:val="center"/>
              <w:rPr>
                <w:sz w:val="18"/>
                <w:szCs w:val="18"/>
              </w:rPr>
            </w:pPr>
            <w:sdt>
              <w:sdtPr>
                <w:rPr>
                  <w:b/>
                  <w:bCs/>
                </w:rPr>
                <w:id w:val="-1419784359"/>
                <w:placeholder>
                  <w:docPart w:val="B25EA44B3D644A26BFB410F6F89E8A82"/>
                </w:placeholder>
              </w:sdtPr>
              <w:sdtEndPr>
                <w:rPr>
                  <w:b w:val="0"/>
                  <w:bCs w:val="0"/>
                </w:rPr>
              </w:sdtEndPr>
              <w:sdtContent>
                <w:sdt>
                  <w:sdtPr>
                    <w:id w:val="-413162851"/>
                    <w14:checkbox>
                      <w14:checked w14:val="0"/>
                      <w14:checkedState w14:val="00FC" w14:font="Wingdings"/>
                      <w14:uncheckedState w14:val="2610" w14:font="MS Gothic"/>
                    </w14:checkbox>
                  </w:sdtPr>
                  <w:sdtEndPr/>
                  <w:sdtContent>
                    <w:r w:rsidR="00A56BE9" w:rsidRPr="002B0A7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</w:sdtContent>
            </w:sdt>
            <w:r w:rsidR="00A56BE9" w:rsidRPr="002B0A7C">
              <w:t xml:space="preserve"> </w:t>
            </w:r>
          </w:p>
        </w:tc>
        <w:tc>
          <w:tcPr>
            <w:tcW w:w="5228" w:type="dxa"/>
            <w:gridSpan w:val="5"/>
          </w:tcPr>
          <w:p w14:paraId="51E57B00" w14:textId="1297B298" w:rsidR="00A56BE9" w:rsidRPr="0047321E" w:rsidRDefault="00A56BE9" w:rsidP="0092188B">
            <w:pPr>
              <w:jc w:val="center"/>
              <w:rPr>
                <w:sz w:val="18"/>
                <w:szCs w:val="18"/>
              </w:rPr>
            </w:pPr>
          </w:p>
        </w:tc>
      </w:tr>
      <w:tr w:rsidR="00A56BE9" w14:paraId="51E57B06" w14:textId="77777777" w:rsidTr="00906FBE">
        <w:tc>
          <w:tcPr>
            <w:tcW w:w="4452" w:type="dxa"/>
            <w:gridSpan w:val="4"/>
          </w:tcPr>
          <w:p w14:paraId="51E57B02" w14:textId="381CDDE2" w:rsidR="00A56BE9" w:rsidRPr="007A4791" w:rsidRDefault="00A56BE9" w:rsidP="0092188B">
            <w:pPr>
              <w:rPr>
                <w:b/>
                <w:bCs/>
              </w:rPr>
            </w:pPr>
            <w:r>
              <w:rPr>
                <w:b/>
                <w:bCs/>
              </w:rPr>
              <w:t>Thursday</w:t>
            </w:r>
          </w:p>
        </w:tc>
        <w:tc>
          <w:tcPr>
            <w:tcW w:w="776" w:type="dxa"/>
            <w:gridSpan w:val="2"/>
          </w:tcPr>
          <w:p w14:paraId="51E57B03" w14:textId="2100E8DC" w:rsidR="00A56BE9" w:rsidRPr="0047321E" w:rsidRDefault="009D45DC" w:rsidP="0092188B">
            <w:pPr>
              <w:jc w:val="center"/>
              <w:rPr>
                <w:sz w:val="18"/>
                <w:szCs w:val="18"/>
              </w:rPr>
            </w:pPr>
            <w:sdt>
              <w:sdtPr>
                <w:rPr>
                  <w:b/>
                  <w:bCs/>
                </w:rPr>
                <w:id w:val="1896771311"/>
                <w:placeholder>
                  <w:docPart w:val="86B4E2BF32DD4A04AA4F0D1C055DAB73"/>
                </w:placeholder>
              </w:sdtPr>
              <w:sdtEndPr>
                <w:rPr>
                  <w:b w:val="0"/>
                  <w:bCs w:val="0"/>
                </w:rPr>
              </w:sdtEndPr>
              <w:sdtContent>
                <w:sdt>
                  <w:sdtPr>
                    <w:id w:val="355005855"/>
                    <w14:checkbox>
                      <w14:checked w14:val="0"/>
                      <w14:checkedState w14:val="00FC" w14:font="Wingdings"/>
                      <w14:uncheckedState w14:val="2610" w14:font="MS Gothic"/>
                    </w14:checkbox>
                  </w:sdtPr>
                  <w:sdtEndPr/>
                  <w:sdtContent>
                    <w:r w:rsidR="00A56BE9" w:rsidRPr="002B0A7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</w:sdtContent>
            </w:sdt>
            <w:r w:rsidR="00A56BE9" w:rsidRPr="002B0A7C">
              <w:t xml:space="preserve"> </w:t>
            </w:r>
          </w:p>
        </w:tc>
        <w:tc>
          <w:tcPr>
            <w:tcW w:w="5228" w:type="dxa"/>
            <w:gridSpan w:val="5"/>
          </w:tcPr>
          <w:p w14:paraId="51E57B05" w14:textId="00B8101A" w:rsidR="00A56BE9" w:rsidRPr="0047321E" w:rsidRDefault="00A56BE9" w:rsidP="0092188B">
            <w:pPr>
              <w:jc w:val="center"/>
              <w:rPr>
                <w:sz w:val="18"/>
                <w:szCs w:val="18"/>
              </w:rPr>
            </w:pPr>
          </w:p>
        </w:tc>
      </w:tr>
      <w:tr w:rsidR="00A56BE9" w14:paraId="51E57B0B" w14:textId="77777777" w:rsidTr="003D0253">
        <w:tc>
          <w:tcPr>
            <w:tcW w:w="4452" w:type="dxa"/>
            <w:gridSpan w:val="4"/>
          </w:tcPr>
          <w:p w14:paraId="51E57B07" w14:textId="00352F03" w:rsidR="00A56BE9" w:rsidRPr="007A4791" w:rsidRDefault="00A56BE9" w:rsidP="0092188B">
            <w:pPr>
              <w:rPr>
                <w:b/>
                <w:bCs/>
              </w:rPr>
            </w:pPr>
            <w:r>
              <w:rPr>
                <w:b/>
                <w:bCs/>
              </w:rPr>
              <w:t>Friday</w:t>
            </w:r>
          </w:p>
        </w:tc>
        <w:tc>
          <w:tcPr>
            <w:tcW w:w="776" w:type="dxa"/>
            <w:gridSpan w:val="2"/>
          </w:tcPr>
          <w:p w14:paraId="51E57B08" w14:textId="1311FC94" w:rsidR="00A56BE9" w:rsidRPr="0047321E" w:rsidRDefault="009D45DC" w:rsidP="0092188B">
            <w:pPr>
              <w:jc w:val="center"/>
              <w:rPr>
                <w:sz w:val="18"/>
                <w:szCs w:val="18"/>
              </w:rPr>
            </w:pPr>
            <w:sdt>
              <w:sdtPr>
                <w:rPr>
                  <w:b/>
                  <w:bCs/>
                </w:rPr>
                <w:id w:val="129908188"/>
                <w:placeholder>
                  <w:docPart w:val="9ED99B82A86F46C9BCE9165B61F1FBCB"/>
                </w:placeholder>
              </w:sdtPr>
              <w:sdtEndPr>
                <w:rPr>
                  <w:b w:val="0"/>
                  <w:bCs w:val="0"/>
                </w:rPr>
              </w:sdtEndPr>
              <w:sdtContent>
                <w:sdt>
                  <w:sdtPr>
                    <w:id w:val="1682161103"/>
                    <w14:checkbox>
                      <w14:checked w14:val="0"/>
                      <w14:checkedState w14:val="00FC" w14:font="Wingdings"/>
                      <w14:uncheckedState w14:val="2610" w14:font="MS Gothic"/>
                    </w14:checkbox>
                  </w:sdtPr>
                  <w:sdtEndPr/>
                  <w:sdtContent>
                    <w:r w:rsidR="00A56BE9" w:rsidRPr="002B0A7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</w:sdtContent>
            </w:sdt>
            <w:r w:rsidR="00A56BE9" w:rsidRPr="002B0A7C">
              <w:t xml:space="preserve"> </w:t>
            </w:r>
          </w:p>
        </w:tc>
        <w:tc>
          <w:tcPr>
            <w:tcW w:w="5228" w:type="dxa"/>
            <w:gridSpan w:val="5"/>
          </w:tcPr>
          <w:p w14:paraId="51E57B0A" w14:textId="139AC8E4" w:rsidR="00A56BE9" w:rsidRPr="0047321E" w:rsidRDefault="00A56BE9" w:rsidP="0092188B">
            <w:pPr>
              <w:jc w:val="center"/>
              <w:rPr>
                <w:i/>
                <w:sz w:val="18"/>
                <w:szCs w:val="18"/>
              </w:rPr>
            </w:pPr>
          </w:p>
        </w:tc>
      </w:tr>
      <w:tr w:rsidR="00A56BE9" w14:paraId="51E57B10" w14:textId="77777777" w:rsidTr="00C739D1">
        <w:tc>
          <w:tcPr>
            <w:tcW w:w="4452" w:type="dxa"/>
            <w:gridSpan w:val="4"/>
          </w:tcPr>
          <w:p w14:paraId="51E57B0C" w14:textId="140F9ECA" w:rsidR="00A56BE9" w:rsidRPr="007A4791" w:rsidRDefault="00A56BE9" w:rsidP="0092188B">
            <w:pPr>
              <w:rPr>
                <w:b/>
                <w:bCs/>
              </w:rPr>
            </w:pPr>
            <w:r>
              <w:rPr>
                <w:b/>
                <w:bCs/>
              </w:rPr>
              <w:t>Saturday</w:t>
            </w:r>
          </w:p>
        </w:tc>
        <w:tc>
          <w:tcPr>
            <w:tcW w:w="776" w:type="dxa"/>
            <w:gridSpan w:val="2"/>
          </w:tcPr>
          <w:p w14:paraId="51E57B0D" w14:textId="46637249" w:rsidR="00A56BE9" w:rsidRPr="0047321E" w:rsidRDefault="009D45DC" w:rsidP="0092188B">
            <w:pPr>
              <w:jc w:val="center"/>
              <w:rPr>
                <w:sz w:val="18"/>
                <w:szCs w:val="18"/>
              </w:rPr>
            </w:pPr>
            <w:sdt>
              <w:sdtPr>
                <w:rPr>
                  <w:b/>
                  <w:bCs/>
                </w:rPr>
                <w:id w:val="-1553842114"/>
                <w:placeholder>
                  <w:docPart w:val="A9A40D25E6D84768ABE7A5BA255D6CEE"/>
                </w:placeholder>
              </w:sdtPr>
              <w:sdtEndPr>
                <w:rPr>
                  <w:b w:val="0"/>
                  <w:bCs w:val="0"/>
                </w:rPr>
              </w:sdtEndPr>
              <w:sdtContent>
                <w:sdt>
                  <w:sdtPr>
                    <w:id w:val="-299314242"/>
                    <w14:checkbox>
                      <w14:checked w14:val="0"/>
                      <w14:checkedState w14:val="00FC" w14:font="Wingdings"/>
                      <w14:uncheckedState w14:val="2610" w14:font="MS Gothic"/>
                    </w14:checkbox>
                  </w:sdtPr>
                  <w:sdtEndPr/>
                  <w:sdtContent>
                    <w:r w:rsidR="00A56BE9" w:rsidRPr="002B0A7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</w:sdtContent>
            </w:sdt>
            <w:r w:rsidR="00A56BE9" w:rsidRPr="002B0A7C">
              <w:t xml:space="preserve"> </w:t>
            </w:r>
          </w:p>
        </w:tc>
        <w:tc>
          <w:tcPr>
            <w:tcW w:w="5228" w:type="dxa"/>
            <w:gridSpan w:val="5"/>
          </w:tcPr>
          <w:p w14:paraId="51E57B0F" w14:textId="30FD0BC4" w:rsidR="00A56BE9" w:rsidRPr="0047321E" w:rsidRDefault="00A56BE9" w:rsidP="0092188B">
            <w:pPr>
              <w:jc w:val="center"/>
              <w:rPr>
                <w:sz w:val="18"/>
                <w:szCs w:val="18"/>
              </w:rPr>
            </w:pPr>
          </w:p>
        </w:tc>
      </w:tr>
      <w:tr w:rsidR="00A56BE9" w14:paraId="51E57B15" w14:textId="77777777" w:rsidTr="007063F1">
        <w:tc>
          <w:tcPr>
            <w:tcW w:w="4452" w:type="dxa"/>
            <w:gridSpan w:val="4"/>
          </w:tcPr>
          <w:p w14:paraId="51E57B11" w14:textId="58B71778" w:rsidR="00A56BE9" w:rsidRPr="007A4791" w:rsidRDefault="00A56BE9" w:rsidP="0092188B">
            <w:pPr>
              <w:rPr>
                <w:b/>
                <w:bCs/>
              </w:rPr>
            </w:pPr>
            <w:r>
              <w:rPr>
                <w:b/>
                <w:bCs/>
              </w:rPr>
              <w:t>Sunday</w:t>
            </w:r>
            <w:r w:rsidRPr="007A4791">
              <w:rPr>
                <w:b/>
                <w:bCs/>
              </w:rPr>
              <w:t xml:space="preserve"> </w:t>
            </w:r>
          </w:p>
        </w:tc>
        <w:tc>
          <w:tcPr>
            <w:tcW w:w="776" w:type="dxa"/>
            <w:gridSpan w:val="2"/>
          </w:tcPr>
          <w:p w14:paraId="51E57B12" w14:textId="5FA59DBE" w:rsidR="00A56BE9" w:rsidRPr="0047321E" w:rsidRDefault="009D45DC" w:rsidP="0092188B">
            <w:pPr>
              <w:jc w:val="center"/>
              <w:rPr>
                <w:sz w:val="18"/>
                <w:szCs w:val="18"/>
              </w:rPr>
            </w:pPr>
            <w:sdt>
              <w:sdtPr>
                <w:rPr>
                  <w:b/>
                  <w:bCs/>
                </w:rPr>
                <w:id w:val="1351760844"/>
                <w:placeholder>
                  <w:docPart w:val="0FA6A32CB5214EEC84FE2D244FF26D63"/>
                </w:placeholder>
              </w:sdtPr>
              <w:sdtEndPr>
                <w:rPr>
                  <w:b w:val="0"/>
                  <w:bCs w:val="0"/>
                </w:rPr>
              </w:sdtEndPr>
              <w:sdtContent>
                <w:sdt>
                  <w:sdtPr>
                    <w:id w:val="1580407763"/>
                    <w14:checkbox>
                      <w14:checked w14:val="0"/>
                      <w14:checkedState w14:val="00FC" w14:font="Wingdings"/>
                      <w14:uncheckedState w14:val="2610" w14:font="MS Gothic"/>
                    </w14:checkbox>
                  </w:sdtPr>
                  <w:sdtEndPr/>
                  <w:sdtContent>
                    <w:r w:rsidR="00A56BE9" w:rsidRPr="002B0A7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</w:sdtContent>
            </w:sdt>
            <w:r w:rsidR="00A56BE9" w:rsidRPr="002B0A7C">
              <w:t xml:space="preserve"> </w:t>
            </w:r>
          </w:p>
        </w:tc>
        <w:tc>
          <w:tcPr>
            <w:tcW w:w="5228" w:type="dxa"/>
            <w:gridSpan w:val="5"/>
          </w:tcPr>
          <w:p w14:paraId="51E57B14" w14:textId="1354F613" w:rsidR="00A56BE9" w:rsidRPr="0047321E" w:rsidRDefault="00A56BE9" w:rsidP="0092188B">
            <w:pPr>
              <w:jc w:val="center"/>
              <w:rPr>
                <w:sz w:val="18"/>
                <w:szCs w:val="18"/>
              </w:rPr>
            </w:pPr>
          </w:p>
        </w:tc>
      </w:tr>
      <w:tr w:rsidR="00BF0EA8" w14:paraId="51E57B38" w14:textId="77777777" w:rsidTr="00B70FE2">
        <w:trPr>
          <w:trHeight w:val="454"/>
        </w:trPr>
        <w:tc>
          <w:tcPr>
            <w:tcW w:w="10456" w:type="dxa"/>
            <w:gridSpan w:val="11"/>
            <w:shd w:val="clear" w:color="auto" w:fill="80B4CE"/>
          </w:tcPr>
          <w:p w14:paraId="51E57B37" w14:textId="1426C3D9" w:rsidR="00BF0EA8" w:rsidRPr="00195A04" w:rsidRDefault="004A57BD" w:rsidP="00BF0EA8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Reason for the referral/</w:t>
            </w:r>
            <w:r w:rsidR="00BF0EA8" w:rsidRPr="00195A04">
              <w:rPr>
                <w:b/>
              </w:rPr>
              <w:t>What risks does the c</w:t>
            </w:r>
            <w:r w:rsidR="00C82F58">
              <w:rPr>
                <w:b/>
              </w:rPr>
              <w:t>lient</w:t>
            </w:r>
            <w:r w:rsidR="00BF0EA8" w:rsidRPr="00195A04">
              <w:rPr>
                <w:b/>
              </w:rPr>
              <w:t xml:space="preserve"> face? (please describe)</w:t>
            </w:r>
          </w:p>
        </w:tc>
      </w:tr>
      <w:tr w:rsidR="00BF0EA8" w14:paraId="51E57B3A" w14:textId="77777777" w:rsidTr="00E966DB">
        <w:trPr>
          <w:trHeight w:val="454"/>
        </w:trPr>
        <w:tc>
          <w:tcPr>
            <w:tcW w:w="10456" w:type="dxa"/>
            <w:gridSpan w:val="11"/>
          </w:tcPr>
          <w:p w14:paraId="51E57B39" w14:textId="28D9A3F7" w:rsidR="00687B7B" w:rsidRPr="00687B7B" w:rsidRDefault="006E0372" w:rsidP="001F0247">
            <w:pPr>
              <w:spacing w:before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</w:tr>
      <w:tr w:rsidR="001F0247" w14:paraId="51E57B3C" w14:textId="77777777" w:rsidTr="00E966DB">
        <w:trPr>
          <w:trHeight w:val="454"/>
        </w:trPr>
        <w:tc>
          <w:tcPr>
            <w:tcW w:w="10456" w:type="dxa"/>
            <w:gridSpan w:val="11"/>
          </w:tcPr>
          <w:p w14:paraId="51E57B3B" w14:textId="431D940D" w:rsidR="001F0247" w:rsidRDefault="001F0247" w:rsidP="001F0247">
            <w:pPr>
              <w:spacing w:before="0" w:after="0"/>
            </w:pPr>
            <w:r w:rsidRPr="00171D48">
              <w:rPr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71D48">
              <w:rPr>
                <w:bCs/>
              </w:rPr>
              <w:instrText xml:space="preserve"> FORMTEXT </w:instrText>
            </w:r>
            <w:r w:rsidRPr="00171D48">
              <w:rPr>
                <w:bCs/>
              </w:rPr>
            </w:r>
            <w:r w:rsidRPr="00171D48">
              <w:rPr>
                <w:bCs/>
              </w:rPr>
              <w:fldChar w:fldCharType="separate"/>
            </w:r>
            <w:r w:rsidRPr="00171D48">
              <w:rPr>
                <w:bCs/>
                <w:noProof/>
              </w:rPr>
              <w:t> </w:t>
            </w:r>
            <w:r w:rsidRPr="00171D48">
              <w:rPr>
                <w:bCs/>
                <w:noProof/>
              </w:rPr>
              <w:t> </w:t>
            </w:r>
            <w:r w:rsidRPr="00171D48">
              <w:rPr>
                <w:bCs/>
                <w:noProof/>
              </w:rPr>
              <w:t> </w:t>
            </w:r>
            <w:r w:rsidRPr="00171D48">
              <w:rPr>
                <w:bCs/>
                <w:noProof/>
              </w:rPr>
              <w:t> </w:t>
            </w:r>
            <w:r w:rsidRPr="00171D48">
              <w:rPr>
                <w:bCs/>
                <w:noProof/>
              </w:rPr>
              <w:t> </w:t>
            </w:r>
            <w:r w:rsidRPr="00171D48">
              <w:rPr>
                <w:bCs/>
              </w:rPr>
              <w:fldChar w:fldCharType="end"/>
            </w:r>
          </w:p>
        </w:tc>
      </w:tr>
      <w:tr w:rsidR="001F0247" w14:paraId="51E57B3E" w14:textId="77777777" w:rsidTr="00E966DB">
        <w:trPr>
          <w:trHeight w:val="454"/>
        </w:trPr>
        <w:tc>
          <w:tcPr>
            <w:tcW w:w="10456" w:type="dxa"/>
            <w:gridSpan w:val="11"/>
          </w:tcPr>
          <w:p w14:paraId="51E57B3D" w14:textId="60C57D14" w:rsidR="001F0247" w:rsidRDefault="001F0247" w:rsidP="001F0247">
            <w:pPr>
              <w:spacing w:before="0" w:after="0"/>
            </w:pPr>
            <w:r w:rsidRPr="00171D48">
              <w:rPr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71D48">
              <w:rPr>
                <w:bCs/>
              </w:rPr>
              <w:instrText xml:space="preserve"> FORMTEXT </w:instrText>
            </w:r>
            <w:r w:rsidRPr="00171D48">
              <w:rPr>
                <w:bCs/>
              </w:rPr>
            </w:r>
            <w:r w:rsidRPr="00171D48">
              <w:rPr>
                <w:bCs/>
              </w:rPr>
              <w:fldChar w:fldCharType="separate"/>
            </w:r>
            <w:r w:rsidRPr="00171D48">
              <w:rPr>
                <w:bCs/>
                <w:noProof/>
              </w:rPr>
              <w:t> </w:t>
            </w:r>
            <w:r w:rsidRPr="00171D48">
              <w:rPr>
                <w:bCs/>
                <w:noProof/>
              </w:rPr>
              <w:t> </w:t>
            </w:r>
            <w:r w:rsidRPr="00171D48">
              <w:rPr>
                <w:bCs/>
                <w:noProof/>
              </w:rPr>
              <w:t> </w:t>
            </w:r>
            <w:r w:rsidRPr="00171D48">
              <w:rPr>
                <w:bCs/>
                <w:noProof/>
              </w:rPr>
              <w:t> </w:t>
            </w:r>
            <w:r w:rsidRPr="00171D48">
              <w:rPr>
                <w:bCs/>
                <w:noProof/>
              </w:rPr>
              <w:t> </w:t>
            </w:r>
            <w:r w:rsidRPr="00171D48">
              <w:rPr>
                <w:bCs/>
              </w:rPr>
              <w:fldChar w:fldCharType="end"/>
            </w:r>
          </w:p>
        </w:tc>
      </w:tr>
      <w:tr w:rsidR="001F0247" w14:paraId="51E57B40" w14:textId="77777777" w:rsidTr="00E966DB">
        <w:trPr>
          <w:trHeight w:val="454"/>
        </w:trPr>
        <w:tc>
          <w:tcPr>
            <w:tcW w:w="10456" w:type="dxa"/>
            <w:gridSpan w:val="11"/>
          </w:tcPr>
          <w:p w14:paraId="51E57B3F" w14:textId="135C579D" w:rsidR="001F0247" w:rsidRDefault="001F0247" w:rsidP="001F0247">
            <w:pPr>
              <w:spacing w:before="0" w:after="0"/>
            </w:pPr>
            <w:r w:rsidRPr="00171D48">
              <w:rPr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71D48">
              <w:rPr>
                <w:bCs/>
              </w:rPr>
              <w:instrText xml:space="preserve"> FORMTEXT </w:instrText>
            </w:r>
            <w:r w:rsidRPr="00171D48">
              <w:rPr>
                <w:bCs/>
              </w:rPr>
            </w:r>
            <w:r w:rsidRPr="00171D48">
              <w:rPr>
                <w:bCs/>
              </w:rPr>
              <w:fldChar w:fldCharType="separate"/>
            </w:r>
            <w:r w:rsidRPr="00171D48">
              <w:rPr>
                <w:bCs/>
                <w:noProof/>
              </w:rPr>
              <w:t> </w:t>
            </w:r>
            <w:r w:rsidRPr="00171D48">
              <w:rPr>
                <w:bCs/>
                <w:noProof/>
              </w:rPr>
              <w:t> </w:t>
            </w:r>
            <w:r w:rsidRPr="00171D48">
              <w:rPr>
                <w:bCs/>
                <w:noProof/>
              </w:rPr>
              <w:t> </w:t>
            </w:r>
            <w:r w:rsidRPr="00171D48">
              <w:rPr>
                <w:bCs/>
                <w:noProof/>
              </w:rPr>
              <w:t> </w:t>
            </w:r>
            <w:r w:rsidRPr="00171D48">
              <w:rPr>
                <w:bCs/>
                <w:noProof/>
              </w:rPr>
              <w:t> </w:t>
            </w:r>
            <w:r w:rsidRPr="00171D48">
              <w:rPr>
                <w:bCs/>
              </w:rPr>
              <w:fldChar w:fldCharType="end"/>
            </w:r>
          </w:p>
        </w:tc>
      </w:tr>
      <w:tr w:rsidR="001F0247" w14:paraId="51E57B42" w14:textId="77777777" w:rsidTr="00E966DB">
        <w:trPr>
          <w:trHeight w:val="454"/>
        </w:trPr>
        <w:tc>
          <w:tcPr>
            <w:tcW w:w="10456" w:type="dxa"/>
            <w:gridSpan w:val="11"/>
          </w:tcPr>
          <w:p w14:paraId="51E57B41" w14:textId="5899D25D" w:rsidR="001F0247" w:rsidRDefault="001F0247" w:rsidP="001F0247">
            <w:pPr>
              <w:spacing w:before="0" w:after="0"/>
            </w:pPr>
            <w:r w:rsidRPr="00171D48">
              <w:rPr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71D48">
              <w:rPr>
                <w:bCs/>
              </w:rPr>
              <w:instrText xml:space="preserve"> FORMTEXT </w:instrText>
            </w:r>
            <w:r w:rsidRPr="00171D48">
              <w:rPr>
                <w:bCs/>
              </w:rPr>
            </w:r>
            <w:r w:rsidRPr="00171D48">
              <w:rPr>
                <w:bCs/>
              </w:rPr>
              <w:fldChar w:fldCharType="separate"/>
            </w:r>
            <w:r w:rsidRPr="00171D48">
              <w:rPr>
                <w:bCs/>
                <w:noProof/>
              </w:rPr>
              <w:t> </w:t>
            </w:r>
            <w:r w:rsidRPr="00171D48">
              <w:rPr>
                <w:bCs/>
                <w:noProof/>
              </w:rPr>
              <w:t> </w:t>
            </w:r>
            <w:r w:rsidRPr="00171D48">
              <w:rPr>
                <w:bCs/>
                <w:noProof/>
              </w:rPr>
              <w:t> </w:t>
            </w:r>
            <w:r w:rsidRPr="00171D48">
              <w:rPr>
                <w:bCs/>
                <w:noProof/>
              </w:rPr>
              <w:t> </w:t>
            </w:r>
            <w:r w:rsidRPr="00171D48">
              <w:rPr>
                <w:bCs/>
                <w:noProof/>
              </w:rPr>
              <w:t> </w:t>
            </w:r>
            <w:r w:rsidRPr="00171D48">
              <w:rPr>
                <w:bCs/>
              </w:rPr>
              <w:fldChar w:fldCharType="end"/>
            </w:r>
          </w:p>
        </w:tc>
      </w:tr>
      <w:tr w:rsidR="001F0247" w14:paraId="51E57B44" w14:textId="77777777" w:rsidTr="00B70FE2">
        <w:trPr>
          <w:trHeight w:val="454"/>
        </w:trPr>
        <w:tc>
          <w:tcPr>
            <w:tcW w:w="10456" w:type="dxa"/>
            <w:gridSpan w:val="11"/>
            <w:shd w:val="clear" w:color="auto" w:fill="80B4CE"/>
          </w:tcPr>
          <w:p w14:paraId="51E57B43" w14:textId="6250ED37" w:rsidR="001F0247" w:rsidRPr="00C82F58" w:rsidRDefault="00A56BE9" w:rsidP="00C82F5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Where did you hear about Brighter Access?</w:t>
            </w:r>
          </w:p>
        </w:tc>
      </w:tr>
      <w:tr w:rsidR="001F0247" w14:paraId="5E69949E" w14:textId="77777777" w:rsidTr="00E966DB">
        <w:trPr>
          <w:trHeight w:val="454"/>
        </w:trPr>
        <w:tc>
          <w:tcPr>
            <w:tcW w:w="10456" w:type="dxa"/>
            <w:gridSpan w:val="11"/>
          </w:tcPr>
          <w:p w14:paraId="3CA699DD" w14:textId="481D11DA" w:rsidR="001F0247" w:rsidRPr="00171D48" w:rsidRDefault="001F0247" w:rsidP="001F0247">
            <w:pPr>
              <w:spacing w:before="0" w:after="0"/>
              <w:rPr>
                <w:bCs/>
              </w:rPr>
            </w:pPr>
            <w:r w:rsidRPr="00F83B2C">
              <w:rPr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F83B2C">
              <w:rPr>
                <w:bCs/>
              </w:rPr>
              <w:instrText xml:space="preserve"> FORMTEXT </w:instrText>
            </w:r>
            <w:r w:rsidRPr="00F83B2C">
              <w:rPr>
                <w:bCs/>
              </w:rPr>
            </w:r>
            <w:r w:rsidRPr="00F83B2C">
              <w:rPr>
                <w:bCs/>
              </w:rPr>
              <w:fldChar w:fldCharType="separate"/>
            </w:r>
            <w:r w:rsidRPr="00F83B2C">
              <w:rPr>
                <w:bCs/>
                <w:noProof/>
              </w:rPr>
              <w:t> </w:t>
            </w:r>
            <w:r w:rsidRPr="00F83B2C">
              <w:rPr>
                <w:bCs/>
                <w:noProof/>
              </w:rPr>
              <w:t> </w:t>
            </w:r>
            <w:r w:rsidRPr="00F83B2C">
              <w:rPr>
                <w:bCs/>
                <w:noProof/>
              </w:rPr>
              <w:t> </w:t>
            </w:r>
            <w:r w:rsidRPr="00F83B2C">
              <w:rPr>
                <w:bCs/>
                <w:noProof/>
              </w:rPr>
              <w:t> </w:t>
            </w:r>
            <w:r w:rsidRPr="00F83B2C">
              <w:rPr>
                <w:bCs/>
                <w:noProof/>
              </w:rPr>
              <w:t> </w:t>
            </w:r>
            <w:r w:rsidRPr="00F83B2C">
              <w:rPr>
                <w:bCs/>
              </w:rPr>
              <w:fldChar w:fldCharType="end"/>
            </w:r>
          </w:p>
        </w:tc>
      </w:tr>
      <w:tr w:rsidR="001F0247" w14:paraId="3FAD5181" w14:textId="77777777" w:rsidTr="00E966DB">
        <w:trPr>
          <w:trHeight w:val="454"/>
        </w:trPr>
        <w:tc>
          <w:tcPr>
            <w:tcW w:w="10456" w:type="dxa"/>
            <w:gridSpan w:val="11"/>
          </w:tcPr>
          <w:p w14:paraId="62465810" w14:textId="1E42B1E3" w:rsidR="001F0247" w:rsidRPr="00171D48" w:rsidRDefault="001F0247" w:rsidP="001F0247">
            <w:pPr>
              <w:spacing w:before="0" w:after="0"/>
              <w:rPr>
                <w:bCs/>
              </w:rPr>
            </w:pPr>
            <w:r w:rsidRPr="00F83B2C">
              <w:rPr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F83B2C">
              <w:rPr>
                <w:bCs/>
              </w:rPr>
              <w:instrText xml:space="preserve"> FORMTEXT </w:instrText>
            </w:r>
            <w:r w:rsidRPr="00F83B2C">
              <w:rPr>
                <w:bCs/>
              </w:rPr>
            </w:r>
            <w:r w:rsidRPr="00F83B2C">
              <w:rPr>
                <w:bCs/>
              </w:rPr>
              <w:fldChar w:fldCharType="separate"/>
            </w:r>
            <w:r w:rsidRPr="00F83B2C">
              <w:rPr>
                <w:bCs/>
                <w:noProof/>
              </w:rPr>
              <w:t> </w:t>
            </w:r>
            <w:r w:rsidRPr="00F83B2C">
              <w:rPr>
                <w:bCs/>
                <w:noProof/>
              </w:rPr>
              <w:t> </w:t>
            </w:r>
            <w:r w:rsidRPr="00F83B2C">
              <w:rPr>
                <w:bCs/>
                <w:noProof/>
              </w:rPr>
              <w:t> </w:t>
            </w:r>
            <w:r w:rsidRPr="00F83B2C">
              <w:rPr>
                <w:bCs/>
                <w:noProof/>
              </w:rPr>
              <w:t> </w:t>
            </w:r>
            <w:r w:rsidRPr="00F83B2C">
              <w:rPr>
                <w:bCs/>
                <w:noProof/>
              </w:rPr>
              <w:t> </w:t>
            </w:r>
            <w:r w:rsidRPr="00F83B2C">
              <w:rPr>
                <w:bCs/>
              </w:rPr>
              <w:fldChar w:fldCharType="end"/>
            </w:r>
          </w:p>
        </w:tc>
      </w:tr>
    </w:tbl>
    <w:bookmarkEnd w:id="1"/>
    <w:p w14:paraId="27B2BFC4" w14:textId="3C0D408D" w:rsidR="00706B4C" w:rsidRDefault="006A63AA" w:rsidP="001F0247">
      <w:pPr>
        <w:spacing w:before="0"/>
        <w:rPr>
          <w:b/>
        </w:rPr>
      </w:pPr>
      <w:r>
        <w:rPr>
          <w:b/>
        </w:rPr>
        <w:br/>
      </w:r>
      <w:r w:rsidR="009C0F42" w:rsidRPr="00F83B2C">
        <w:rPr>
          <w:bCs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9C0F42" w:rsidRPr="00F83B2C">
        <w:rPr>
          <w:bCs/>
        </w:rPr>
        <w:instrText xml:space="preserve"> FORMTEXT </w:instrText>
      </w:r>
      <w:r w:rsidR="009C0F42" w:rsidRPr="00F83B2C">
        <w:rPr>
          <w:bCs/>
        </w:rPr>
      </w:r>
      <w:r w:rsidR="009C0F42" w:rsidRPr="00F83B2C">
        <w:rPr>
          <w:bCs/>
        </w:rPr>
        <w:fldChar w:fldCharType="separate"/>
      </w:r>
      <w:r w:rsidR="009C0F42" w:rsidRPr="00F83B2C">
        <w:rPr>
          <w:bCs/>
          <w:noProof/>
        </w:rPr>
        <w:t> </w:t>
      </w:r>
      <w:r w:rsidR="009C0F42" w:rsidRPr="00F83B2C">
        <w:rPr>
          <w:bCs/>
          <w:noProof/>
        </w:rPr>
        <w:t> </w:t>
      </w:r>
      <w:r w:rsidR="009C0F42" w:rsidRPr="00F83B2C">
        <w:rPr>
          <w:bCs/>
          <w:noProof/>
        </w:rPr>
        <w:t> </w:t>
      </w:r>
      <w:r w:rsidR="009C0F42" w:rsidRPr="00F83B2C">
        <w:rPr>
          <w:bCs/>
          <w:noProof/>
        </w:rPr>
        <w:t> </w:t>
      </w:r>
      <w:r w:rsidR="009C0F42" w:rsidRPr="00F83B2C">
        <w:rPr>
          <w:bCs/>
          <w:noProof/>
        </w:rPr>
        <w:t> </w:t>
      </w:r>
      <w:r w:rsidR="009C0F42" w:rsidRPr="00F83B2C">
        <w:rPr>
          <w:bCs/>
        </w:rPr>
        <w:fldChar w:fldCharType="end"/>
      </w:r>
    </w:p>
    <w:p w14:paraId="5B7983F4" w14:textId="77777777" w:rsidR="00040045" w:rsidRPr="003F6EFB" w:rsidRDefault="00040045" w:rsidP="00040045">
      <w:pPr>
        <w:tabs>
          <w:tab w:val="left" w:pos="10223"/>
        </w:tabs>
        <w:jc w:val="center"/>
        <w:rPr>
          <w:rFonts w:ascii="Arial" w:hAnsi="Arial" w:cs="Arial"/>
          <w:sz w:val="32"/>
          <w:szCs w:val="32"/>
        </w:rPr>
      </w:pPr>
      <w:r w:rsidRPr="003F6EFB">
        <w:rPr>
          <w:rFonts w:ascii="Arial" w:hAnsi="Arial" w:cs="Arial"/>
          <w:sz w:val="32"/>
          <w:szCs w:val="32"/>
        </w:rPr>
        <w:t xml:space="preserve">Please fill out the </w:t>
      </w:r>
      <w:r>
        <w:rPr>
          <w:rFonts w:ascii="Arial" w:hAnsi="Arial" w:cs="Arial"/>
          <w:sz w:val="32"/>
          <w:szCs w:val="32"/>
        </w:rPr>
        <w:t xml:space="preserve">details above before </w:t>
      </w:r>
      <w:r w:rsidRPr="003F6EFB">
        <w:rPr>
          <w:rFonts w:ascii="Arial" w:hAnsi="Arial" w:cs="Arial"/>
          <w:sz w:val="32"/>
          <w:szCs w:val="32"/>
        </w:rPr>
        <w:t>s</w:t>
      </w:r>
      <w:r>
        <w:rPr>
          <w:rFonts w:ascii="Arial" w:hAnsi="Arial" w:cs="Arial"/>
          <w:sz w:val="32"/>
          <w:szCs w:val="32"/>
        </w:rPr>
        <w:t>ending to the follow email</w:t>
      </w:r>
      <w:r w:rsidRPr="003F6EFB">
        <w:rPr>
          <w:rFonts w:ascii="Arial" w:hAnsi="Arial" w:cs="Arial"/>
          <w:sz w:val="32"/>
          <w:szCs w:val="32"/>
        </w:rPr>
        <w:t>:</w:t>
      </w:r>
    </w:p>
    <w:p w14:paraId="5FC804ED" w14:textId="77777777" w:rsidR="00040045" w:rsidRPr="003F6EFB" w:rsidRDefault="00040045" w:rsidP="00040045">
      <w:pPr>
        <w:tabs>
          <w:tab w:val="left" w:pos="10223"/>
        </w:tabs>
        <w:jc w:val="center"/>
        <w:rPr>
          <w:rFonts w:ascii="Arial" w:hAnsi="Arial" w:cs="Arial"/>
          <w:sz w:val="32"/>
          <w:szCs w:val="32"/>
        </w:rPr>
      </w:pPr>
    </w:p>
    <w:p w14:paraId="1771D769" w14:textId="77777777" w:rsidR="00040045" w:rsidRPr="00895B82" w:rsidRDefault="00040045" w:rsidP="00040045">
      <w:pPr>
        <w:tabs>
          <w:tab w:val="left" w:pos="10223"/>
        </w:tabs>
        <w:jc w:val="center"/>
        <w:rPr>
          <w:rFonts w:ascii="Arial" w:hAnsi="Arial" w:cs="Arial"/>
          <w:sz w:val="44"/>
          <w:szCs w:val="44"/>
        </w:rPr>
      </w:pPr>
      <w:hyperlink r:id="rId11" w:history="1">
        <w:r w:rsidRPr="00895B82">
          <w:rPr>
            <w:rStyle w:val="Hyperlink"/>
            <w:rFonts w:ascii="Arial" w:hAnsi="Arial" w:cs="Arial"/>
            <w:sz w:val="44"/>
            <w:szCs w:val="44"/>
          </w:rPr>
          <w:t>mycare@brighteraccess.com.au</w:t>
        </w:r>
      </w:hyperlink>
    </w:p>
    <w:p w14:paraId="05618C6C" w14:textId="77777777" w:rsidR="00040045" w:rsidRPr="003F6EFB" w:rsidRDefault="00040045" w:rsidP="00040045">
      <w:pPr>
        <w:tabs>
          <w:tab w:val="left" w:pos="10223"/>
        </w:tabs>
        <w:jc w:val="center"/>
        <w:rPr>
          <w:rFonts w:ascii="Arial" w:hAnsi="Arial" w:cs="Arial"/>
          <w:sz w:val="32"/>
          <w:szCs w:val="32"/>
        </w:rPr>
      </w:pPr>
    </w:p>
    <w:p w14:paraId="0A54C455" w14:textId="77777777" w:rsidR="00040045" w:rsidRPr="00D71D0E" w:rsidRDefault="00040045" w:rsidP="00040045">
      <w:pPr>
        <w:tabs>
          <w:tab w:val="left" w:pos="10223"/>
        </w:tabs>
        <w:jc w:val="center"/>
        <w:rPr>
          <w:rFonts w:ascii="Arial" w:hAnsi="Arial" w:cs="Arial"/>
        </w:rPr>
      </w:pPr>
      <w:r w:rsidRPr="003F6EFB">
        <w:rPr>
          <w:rFonts w:ascii="Arial" w:hAnsi="Arial" w:cs="Arial"/>
          <w:sz w:val="32"/>
          <w:szCs w:val="32"/>
        </w:rPr>
        <w:t>A member of our team will be in touch as soon as possible.</w:t>
      </w:r>
      <w:r>
        <w:rPr>
          <w:rFonts w:ascii="Arial" w:hAnsi="Arial" w:cs="Arial"/>
          <w:sz w:val="32"/>
          <w:szCs w:val="32"/>
        </w:rPr>
        <w:t xml:space="preserve"> Thank you!</w:t>
      </w:r>
    </w:p>
    <w:p w14:paraId="51E57B48" w14:textId="2BBBB773" w:rsidR="0072620A" w:rsidRPr="008230BE" w:rsidRDefault="0072620A" w:rsidP="001F0247">
      <w:pPr>
        <w:spacing w:before="0"/>
        <w:rPr>
          <w:b/>
        </w:rPr>
      </w:pPr>
    </w:p>
    <w:sectPr w:rsidR="0072620A" w:rsidRPr="008230BE" w:rsidSect="00C312AD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284" w:right="720" w:bottom="720" w:left="720" w:header="510" w:footer="3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689C2C" w14:textId="77777777" w:rsidR="009D45DC" w:rsidRDefault="009D45DC" w:rsidP="009C464F">
      <w:pPr>
        <w:spacing w:before="0" w:after="0"/>
      </w:pPr>
      <w:r>
        <w:separator/>
      </w:r>
    </w:p>
  </w:endnote>
  <w:endnote w:type="continuationSeparator" w:id="0">
    <w:p w14:paraId="2841697A" w14:textId="77777777" w:rsidR="009D45DC" w:rsidRDefault="009D45DC" w:rsidP="009C464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57B50" w14:textId="4676F4BB" w:rsidR="00195A04" w:rsidRPr="00473916" w:rsidRDefault="00473916">
    <w:pPr>
      <w:pStyle w:val="Footer"/>
    </w:pPr>
    <w:r>
      <w:t xml:space="preserve">Version: </w:t>
    </w:r>
    <w:r w:rsidR="00A56BE9">
      <w:t>1.0</w:t>
    </w:r>
    <w:r w:rsidRPr="00473916">
      <w:ptab w:relativeTo="margin" w:alignment="center" w:leader="none"/>
    </w:r>
    <w:r w:rsidR="001449F8">
      <w:t xml:space="preserve">Date: </w:t>
    </w:r>
    <w:r w:rsidR="00A56BE9">
      <w:t>10</w:t>
    </w:r>
    <w:r w:rsidR="007546FB">
      <w:t xml:space="preserve"> </w:t>
    </w:r>
    <w:r w:rsidR="00DA375C">
      <w:t>March</w:t>
    </w:r>
    <w:r w:rsidR="007546FB">
      <w:t xml:space="preserve"> 202</w:t>
    </w:r>
    <w:r w:rsidR="00A56BE9">
      <w:t>2</w:t>
    </w:r>
    <w:r w:rsidRPr="00473916">
      <w:ptab w:relativeTo="margin" w:alignment="right" w:leader="none"/>
    </w:r>
    <w:r w:rsidR="007546FB">
      <w:t xml:space="preserve">Page </w:t>
    </w:r>
    <w:r w:rsidR="007546FB">
      <w:rPr>
        <w:b/>
        <w:bCs/>
      </w:rPr>
      <w:fldChar w:fldCharType="begin"/>
    </w:r>
    <w:r w:rsidR="007546FB">
      <w:rPr>
        <w:b/>
        <w:bCs/>
      </w:rPr>
      <w:instrText xml:space="preserve"> PAGE  \* Arabic  \* MERGEFORMAT </w:instrText>
    </w:r>
    <w:r w:rsidR="007546FB">
      <w:rPr>
        <w:b/>
        <w:bCs/>
      </w:rPr>
      <w:fldChar w:fldCharType="separate"/>
    </w:r>
    <w:r w:rsidR="007546FB">
      <w:rPr>
        <w:b/>
        <w:bCs/>
        <w:noProof/>
      </w:rPr>
      <w:t>1</w:t>
    </w:r>
    <w:r w:rsidR="007546FB">
      <w:rPr>
        <w:b/>
        <w:bCs/>
      </w:rPr>
      <w:fldChar w:fldCharType="end"/>
    </w:r>
    <w:r w:rsidR="007546FB">
      <w:t xml:space="preserve"> of </w:t>
    </w:r>
    <w:r w:rsidR="007546FB">
      <w:rPr>
        <w:b/>
        <w:bCs/>
      </w:rPr>
      <w:fldChar w:fldCharType="begin"/>
    </w:r>
    <w:r w:rsidR="007546FB">
      <w:rPr>
        <w:b/>
        <w:bCs/>
      </w:rPr>
      <w:instrText xml:space="preserve"> NUMPAGES  \* Arabic  \* MERGEFORMAT </w:instrText>
    </w:r>
    <w:r w:rsidR="007546FB">
      <w:rPr>
        <w:b/>
        <w:bCs/>
      </w:rPr>
      <w:fldChar w:fldCharType="separate"/>
    </w:r>
    <w:r w:rsidR="007546FB">
      <w:rPr>
        <w:b/>
        <w:bCs/>
        <w:noProof/>
      </w:rPr>
      <w:t>2</w:t>
    </w:r>
    <w:r w:rsidR="007546FB">
      <w:rPr>
        <w:b/>
        <w:bCs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36BF5" w14:textId="5617D4F9" w:rsidR="00F44546" w:rsidRDefault="00F44546">
    <w:pPr>
      <w:pStyle w:val="Footer"/>
    </w:pPr>
    <w:r>
      <w:t xml:space="preserve">Version: 7.0 </w:t>
    </w:r>
    <w:r w:rsidRPr="002C7A5E">
      <w:rPr>
        <w:sz w:val="16"/>
        <w:szCs w:val="16"/>
      </w:rPr>
      <w:t>AFC Referral Form</w:t>
    </w:r>
    <w:r>
      <w:ptab w:relativeTo="margin" w:alignment="center" w:leader="none"/>
    </w:r>
    <w:r>
      <w:t xml:space="preserve">Date: 29 </w:t>
    </w:r>
    <w:r w:rsidR="002C7A5E">
      <w:t>March</w:t>
    </w:r>
    <w:r>
      <w:t xml:space="preserve"> 202</w:t>
    </w:r>
    <w:r w:rsidR="002C7A5E">
      <w:t>1</w:t>
    </w:r>
    <w:r>
      <w:ptab w:relativeTo="margin" w:alignment="right" w:leader="none"/>
    </w: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674F56" w14:textId="77777777" w:rsidR="009D45DC" w:rsidRDefault="009D45DC" w:rsidP="009C464F">
      <w:pPr>
        <w:spacing w:before="0" w:after="0"/>
      </w:pPr>
      <w:r>
        <w:separator/>
      </w:r>
    </w:p>
  </w:footnote>
  <w:footnote w:type="continuationSeparator" w:id="0">
    <w:p w14:paraId="6803E37A" w14:textId="77777777" w:rsidR="009D45DC" w:rsidRDefault="009D45DC" w:rsidP="009C464F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57B4F" w14:textId="4B87B7D8" w:rsidR="009C464F" w:rsidRDefault="002873F1" w:rsidP="00F04F6E">
    <w:pPr>
      <w:pStyle w:val="Header"/>
      <w:tabs>
        <w:tab w:val="clear" w:pos="4513"/>
        <w:tab w:val="clear" w:pos="9026"/>
      </w:tabs>
      <w:jc w:val="right"/>
    </w:pPr>
    <w:r>
      <w:br/>
    </w:r>
    <w:r>
      <w:br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C8548" w14:textId="0651F024" w:rsidR="00F04F6E" w:rsidRDefault="00F04F6E" w:rsidP="00F04F6E">
    <w:pPr>
      <w:pStyle w:val="Header"/>
      <w:tabs>
        <w:tab w:val="clear" w:pos="4513"/>
        <w:tab w:val="clear" w:pos="9026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7915FE"/>
    <w:multiLevelType w:val="hybridMultilevel"/>
    <w:tmpl w:val="E064DE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9E0D55"/>
    <w:multiLevelType w:val="hybridMultilevel"/>
    <w:tmpl w:val="74FA1D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1912708">
    <w:abstractNumId w:val="1"/>
  </w:num>
  <w:num w:numId="2" w16cid:durableId="5739038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MjaxMDAwMjc0N7dQ0lEKTi0uzszPAykwqgUAp4lt3CwAAAA="/>
  </w:docVars>
  <w:rsids>
    <w:rsidRoot w:val="009C464F"/>
    <w:rsid w:val="00040045"/>
    <w:rsid w:val="000456BD"/>
    <w:rsid w:val="0004689E"/>
    <w:rsid w:val="00073C0A"/>
    <w:rsid w:val="000A01D9"/>
    <w:rsid w:val="000A4405"/>
    <w:rsid w:val="000E2459"/>
    <w:rsid w:val="000F12B3"/>
    <w:rsid w:val="000F6034"/>
    <w:rsid w:val="00115AA1"/>
    <w:rsid w:val="001317ED"/>
    <w:rsid w:val="001449F8"/>
    <w:rsid w:val="0015515A"/>
    <w:rsid w:val="00157CFD"/>
    <w:rsid w:val="00161ED2"/>
    <w:rsid w:val="00175CAE"/>
    <w:rsid w:val="00176A21"/>
    <w:rsid w:val="001938B7"/>
    <w:rsid w:val="00195A04"/>
    <w:rsid w:val="001A179E"/>
    <w:rsid w:val="001A4522"/>
    <w:rsid w:val="001B0E74"/>
    <w:rsid w:val="001D0D77"/>
    <w:rsid w:val="001D292E"/>
    <w:rsid w:val="001D30AD"/>
    <w:rsid w:val="001E6CF4"/>
    <w:rsid w:val="001F0247"/>
    <w:rsid w:val="00214A1C"/>
    <w:rsid w:val="00214FB2"/>
    <w:rsid w:val="00222074"/>
    <w:rsid w:val="00223D22"/>
    <w:rsid w:val="00234C99"/>
    <w:rsid w:val="00240309"/>
    <w:rsid w:val="002406DF"/>
    <w:rsid w:val="00245D41"/>
    <w:rsid w:val="002508C9"/>
    <w:rsid w:val="00253FEE"/>
    <w:rsid w:val="002725DC"/>
    <w:rsid w:val="002726D3"/>
    <w:rsid w:val="002873F1"/>
    <w:rsid w:val="0029451D"/>
    <w:rsid w:val="00294988"/>
    <w:rsid w:val="002A12C6"/>
    <w:rsid w:val="002B7292"/>
    <w:rsid w:val="002C6295"/>
    <w:rsid w:val="002C7A5E"/>
    <w:rsid w:val="002E3B2F"/>
    <w:rsid w:val="002E65EB"/>
    <w:rsid w:val="002E6F02"/>
    <w:rsid w:val="003053F2"/>
    <w:rsid w:val="003101A0"/>
    <w:rsid w:val="00320519"/>
    <w:rsid w:val="003311B2"/>
    <w:rsid w:val="00333524"/>
    <w:rsid w:val="00333D0D"/>
    <w:rsid w:val="00341A26"/>
    <w:rsid w:val="00344BA3"/>
    <w:rsid w:val="003631F5"/>
    <w:rsid w:val="0036451A"/>
    <w:rsid w:val="00373312"/>
    <w:rsid w:val="00383990"/>
    <w:rsid w:val="003853B3"/>
    <w:rsid w:val="0038787A"/>
    <w:rsid w:val="003B020D"/>
    <w:rsid w:val="003C746C"/>
    <w:rsid w:val="003C7766"/>
    <w:rsid w:val="003D3943"/>
    <w:rsid w:val="003D39CA"/>
    <w:rsid w:val="003E2F27"/>
    <w:rsid w:val="003F45D7"/>
    <w:rsid w:val="00414B3E"/>
    <w:rsid w:val="00422D95"/>
    <w:rsid w:val="0042466A"/>
    <w:rsid w:val="0047321E"/>
    <w:rsid w:val="00473916"/>
    <w:rsid w:val="004768C4"/>
    <w:rsid w:val="004A57BD"/>
    <w:rsid w:val="004C127A"/>
    <w:rsid w:val="004C63A5"/>
    <w:rsid w:val="004D74ED"/>
    <w:rsid w:val="004E6D40"/>
    <w:rsid w:val="005161CB"/>
    <w:rsid w:val="00536429"/>
    <w:rsid w:val="00552818"/>
    <w:rsid w:val="00555BA1"/>
    <w:rsid w:val="00576C70"/>
    <w:rsid w:val="005A704E"/>
    <w:rsid w:val="005B64F1"/>
    <w:rsid w:val="005D0858"/>
    <w:rsid w:val="005D0B0D"/>
    <w:rsid w:val="005D2504"/>
    <w:rsid w:val="005D3DF1"/>
    <w:rsid w:val="005E2A8E"/>
    <w:rsid w:val="00601EB5"/>
    <w:rsid w:val="00674C30"/>
    <w:rsid w:val="006842C6"/>
    <w:rsid w:val="00687B7B"/>
    <w:rsid w:val="006912AA"/>
    <w:rsid w:val="00692A58"/>
    <w:rsid w:val="006A45C1"/>
    <w:rsid w:val="006A63AA"/>
    <w:rsid w:val="006A6D5D"/>
    <w:rsid w:val="006B508F"/>
    <w:rsid w:val="006B62A1"/>
    <w:rsid w:val="006C3D92"/>
    <w:rsid w:val="006C6EA6"/>
    <w:rsid w:val="006E0372"/>
    <w:rsid w:val="006E03CB"/>
    <w:rsid w:val="006E2E28"/>
    <w:rsid w:val="00702C27"/>
    <w:rsid w:val="00706B4C"/>
    <w:rsid w:val="0072620A"/>
    <w:rsid w:val="0074365F"/>
    <w:rsid w:val="00751FCF"/>
    <w:rsid w:val="00753407"/>
    <w:rsid w:val="007546FB"/>
    <w:rsid w:val="00775006"/>
    <w:rsid w:val="00785E04"/>
    <w:rsid w:val="00786EDD"/>
    <w:rsid w:val="00787B94"/>
    <w:rsid w:val="00795B5E"/>
    <w:rsid w:val="007A4791"/>
    <w:rsid w:val="007A4BF8"/>
    <w:rsid w:val="007A4EE6"/>
    <w:rsid w:val="007B448E"/>
    <w:rsid w:val="007D5B3D"/>
    <w:rsid w:val="007F4F84"/>
    <w:rsid w:val="007F7909"/>
    <w:rsid w:val="008107D0"/>
    <w:rsid w:val="00822AB6"/>
    <w:rsid w:val="00822E76"/>
    <w:rsid w:val="008230BE"/>
    <w:rsid w:val="008250DF"/>
    <w:rsid w:val="00837E07"/>
    <w:rsid w:val="00850C4F"/>
    <w:rsid w:val="0085447D"/>
    <w:rsid w:val="008642E4"/>
    <w:rsid w:val="0087395A"/>
    <w:rsid w:val="00883086"/>
    <w:rsid w:val="00893FDF"/>
    <w:rsid w:val="008A5791"/>
    <w:rsid w:val="008B26CC"/>
    <w:rsid w:val="008C5839"/>
    <w:rsid w:val="008C6C78"/>
    <w:rsid w:val="008D1786"/>
    <w:rsid w:val="00900A23"/>
    <w:rsid w:val="0092188B"/>
    <w:rsid w:val="00934E4B"/>
    <w:rsid w:val="009424C2"/>
    <w:rsid w:val="0095114F"/>
    <w:rsid w:val="00952EB4"/>
    <w:rsid w:val="00985A62"/>
    <w:rsid w:val="009A2E29"/>
    <w:rsid w:val="009B55CA"/>
    <w:rsid w:val="009C0852"/>
    <w:rsid w:val="009C0F42"/>
    <w:rsid w:val="009C464F"/>
    <w:rsid w:val="009C5228"/>
    <w:rsid w:val="009D45DC"/>
    <w:rsid w:val="009D73DF"/>
    <w:rsid w:val="009E45C8"/>
    <w:rsid w:val="009F32A8"/>
    <w:rsid w:val="00A21E2F"/>
    <w:rsid w:val="00A2469D"/>
    <w:rsid w:val="00A2639C"/>
    <w:rsid w:val="00A27CEF"/>
    <w:rsid w:val="00A444E0"/>
    <w:rsid w:val="00A46633"/>
    <w:rsid w:val="00A56BE9"/>
    <w:rsid w:val="00A615B9"/>
    <w:rsid w:val="00A65496"/>
    <w:rsid w:val="00A777E4"/>
    <w:rsid w:val="00A853D5"/>
    <w:rsid w:val="00A93AF3"/>
    <w:rsid w:val="00A95286"/>
    <w:rsid w:val="00A96710"/>
    <w:rsid w:val="00A9687D"/>
    <w:rsid w:val="00AA1AB4"/>
    <w:rsid w:val="00AA5709"/>
    <w:rsid w:val="00AC16BF"/>
    <w:rsid w:val="00AC64BE"/>
    <w:rsid w:val="00AC7E85"/>
    <w:rsid w:val="00AD1C7C"/>
    <w:rsid w:val="00AE43E8"/>
    <w:rsid w:val="00AE51CA"/>
    <w:rsid w:val="00AE6FE4"/>
    <w:rsid w:val="00AF6FBF"/>
    <w:rsid w:val="00B23675"/>
    <w:rsid w:val="00B255EC"/>
    <w:rsid w:val="00B50535"/>
    <w:rsid w:val="00B512EB"/>
    <w:rsid w:val="00B65FE1"/>
    <w:rsid w:val="00B6711F"/>
    <w:rsid w:val="00B70FE2"/>
    <w:rsid w:val="00B91515"/>
    <w:rsid w:val="00B950C2"/>
    <w:rsid w:val="00BA2492"/>
    <w:rsid w:val="00BB4464"/>
    <w:rsid w:val="00BB64E8"/>
    <w:rsid w:val="00BC7F3D"/>
    <w:rsid w:val="00BD1FB8"/>
    <w:rsid w:val="00BD781C"/>
    <w:rsid w:val="00BD7A7C"/>
    <w:rsid w:val="00BE4BF8"/>
    <w:rsid w:val="00BE6B2A"/>
    <w:rsid w:val="00BF0EA8"/>
    <w:rsid w:val="00C05F7B"/>
    <w:rsid w:val="00C072D6"/>
    <w:rsid w:val="00C16C4B"/>
    <w:rsid w:val="00C312AD"/>
    <w:rsid w:val="00C35BB3"/>
    <w:rsid w:val="00C625F6"/>
    <w:rsid w:val="00C666B0"/>
    <w:rsid w:val="00C82F58"/>
    <w:rsid w:val="00C9412A"/>
    <w:rsid w:val="00CA135F"/>
    <w:rsid w:val="00CD7A0A"/>
    <w:rsid w:val="00CE0C5D"/>
    <w:rsid w:val="00CE7675"/>
    <w:rsid w:val="00D05A0D"/>
    <w:rsid w:val="00D14153"/>
    <w:rsid w:val="00D41D36"/>
    <w:rsid w:val="00D4381C"/>
    <w:rsid w:val="00D43BEF"/>
    <w:rsid w:val="00D44AF6"/>
    <w:rsid w:val="00D45253"/>
    <w:rsid w:val="00D60C13"/>
    <w:rsid w:val="00D977D7"/>
    <w:rsid w:val="00DA375C"/>
    <w:rsid w:val="00DA5DDB"/>
    <w:rsid w:val="00DC3448"/>
    <w:rsid w:val="00DE05CD"/>
    <w:rsid w:val="00DE13D4"/>
    <w:rsid w:val="00DF1817"/>
    <w:rsid w:val="00DF7151"/>
    <w:rsid w:val="00E10BD0"/>
    <w:rsid w:val="00E23CA9"/>
    <w:rsid w:val="00E2410B"/>
    <w:rsid w:val="00E40A2D"/>
    <w:rsid w:val="00E5268D"/>
    <w:rsid w:val="00E754CE"/>
    <w:rsid w:val="00E966DB"/>
    <w:rsid w:val="00EA0396"/>
    <w:rsid w:val="00EB50A6"/>
    <w:rsid w:val="00ED7A93"/>
    <w:rsid w:val="00EE7169"/>
    <w:rsid w:val="00EF2783"/>
    <w:rsid w:val="00F04F6E"/>
    <w:rsid w:val="00F25A11"/>
    <w:rsid w:val="00F44546"/>
    <w:rsid w:val="00F45447"/>
    <w:rsid w:val="00F6677E"/>
    <w:rsid w:val="00F67BE8"/>
    <w:rsid w:val="00FA4918"/>
    <w:rsid w:val="00FA4A89"/>
    <w:rsid w:val="00FB226E"/>
    <w:rsid w:val="00FB78B8"/>
    <w:rsid w:val="00FD3EC8"/>
    <w:rsid w:val="00FE5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E57AA5"/>
  <w15:docId w15:val="{A41558B1-3F97-475A-88D5-D8E409651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3407"/>
    <w:pPr>
      <w:spacing w:before="120" w:after="12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C464F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C464F"/>
  </w:style>
  <w:style w:type="paragraph" w:styleId="Footer">
    <w:name w:val="footer"/>
    <w:basedOn w:val="Normal"/>
    <w:link w:val="FooterChar"/>
    <w:uiPriority w:val="99"/>
    <w:unhideWhenUsed/>
    <w:rsid w:val="009C464F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C464F"/>
  </w:style>
  <w:style w:type="paragraph" w:styleId="BalloonText">
    <w:name w:val="Balloon Text"/>
    <w:basedOn w:val="Normal"/>
    <w:link w:val="BalloonTextChar"/>
    <w:uiPriority w:val="99"/>
    <w:semiHidden/>
    <w:unhideWhenUsed/>
    <w:rsid w:val="009C464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464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C46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95A04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BD7A7C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2A12C6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424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ycare@brighteraccess.com.au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E3D4C8-7121-4ED7-9237-5E6D100FB14D}"/>
      </w:docPartPr>
      <w:docPartBody>
        <w:p w:rsidR="008A7E82" w:rsidRDefault="00E95138">
          <w:r w:rsidRPr="00AC2B6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D7EBF5B0414E7D9D15727E297795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15B20C-B0F3-4ED4-AF46-E0E6A684C7E8}"/>
      </w:docPartPr>
      <w:docPartBody>
        <w:p w:rsidR="00D506F4" w:rsidRDefault="00E507B1" w:rsidP="00E507B1">
          <w:pPr>
            <w:pStyle w:val="7DD7EBF5B0414E7D9D15727E297795FD"/>
          </w:pPr>
          <w:r w:rsidRPr="00AC2B6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5EA44B3D644A26BFB410F6F89E8A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B8FA9B-E2D1-4991-B51B-5DA126CB4995}"/>
      </w:docPartPr>
      <w:docPartBody>
        <w:p w:rsidR="00D506F4" w:rsidRDefault="00E507B1" w:rsidP="00E507B1">
          <w:pPr>
            <w:pStyle w:val="B25EA44B3D644A26BFB410F6F89E8A82"/>
          </w:pPr>
          <w:r w:rsidRPr="00AC2B6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B4E2BF32DD4A04AA4F0D1C055DAB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34AAF5-3CC1-4DD3-8124-213E4EDB6D2F}"/>
      </w:docPartPr>
      <w:docPartBody>
        <w:p w:rsidR="00D506F4" w:rsidRDefault="00E507B1" w:rsidP="00E507B1">
          <w:pPr>
            <w:pStyle w:val="86B4E2BF32DD4A04AA4F0D1C055DAB73"/>
          </w:pPr>
          <w:r w:rsidRPr="00AC2B6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D99B82A86F46C9BCE9165B61F1FB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3228B-660A-4EB4-9E82-1B08C283DCB9}"/>
      </w:docPartPr>
      <w:docPartBody>
        <w:p w:rsidR="00D506F4" w:rsidRDefault="00E507B1" w:rsidP="00E507B1">
          <w:pPr>
            <w:pStyle w:val="9ED99B82A86F46C9BCE9165B61F1FBCB"/>
          </w:pPr>
          <w:r w:rsidRPr="00AC2B6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A40D25E6D84768ABE7A5BA255D6C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DD3DA7-D4F1-4B3B-8BEA-0FF52C8E5772}"/>
      </w:docPartPr>
      <w:docPartBody>
        <w:p w:rsidR="00D506F4" w:rsidRDefault="00E507B1" w:rsidP="00E507B1">
          <w:pPr>
            <w:pStyle w:val="A9A40D25E6D84768ABE7A5BA255D6CEE"/>
          </w:pPr>
          <w:r w:rsidRPr="00AC2B6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A6A32CB5214EEC84FE2D244FF26D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33E6D8-CD97-440D-8403-4A366C448405}"/>
      </w:docPartPr>
      <w:docPartBody>
        <w:p w:rsidR="00D506F4" w:rsidRDefault="00E507B1" w:rsidP="00E507B1">
          <w:pPr>
            <w:pStyle w:val="0FA6A32CB5214EEC84FE2D244FF26D63"/>
          </w:pPr>
          <w:r w:rsidRPr="00AC2B6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95138"/>
    <w:rsid w:val="00114B29"/>
    <w:rsid w:val="00295E7C"/>
    <w:rsid w:val="0077500F"/>
    <w:rsid w:val="007E02D2"/>
    <w:rsid w:val="008A7E82"/>
    <w:rsid w:val="00A629A7"/>
    <w:rsid w:val="00D506F4"/>
    <w:rsid w:val="00E507B1"/>
    <w:rsid w:val="00E95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507B1"/>
    <w:rPr>
      <w:color w:val="808080"/>
    </w:rPr>
  </w:style>
  <w:style w:type="paragraph" w:customStyle="1" w:styleId="7DD7EBF5B0414E7D9D15727E297795FD">
    <w:name w:val="7DD7EBF5B0414E7D9D15727E297795FD"/>
    <w:rsid w:val="00E507B1"/>
  </w:style>
  <w:style w:type="paragraph" w:customStyle="1" w:styleId="B25EA44B3D644A26BFB410F6F89E8A82">
    <w:name w:val="B25EA44B3D644A26BFB410F6F89E8A82"/>
    <w:rsid w:val="00E507B1"/>
  </w:style>
  <w:style w:type="paragraph" w:customStyle="1" w:styleId="86B4E2BF32DD4A04AA4F0D1C055DAB73">
    <w:name w:val="86B4E2BF32DD4A04AA4F0D1C055DAB73"/>
    <w:rsid w:val="00E507B1"/>
  </w:style>
  <w:style w:type="paragraph" w:customStyle="1" w:styleId="9ED99B82A86F46C9BCE9165B61F1FBCB">
    <w:name w:val="9ED99B82A86F46C9BCE9165B61F1FBCB"/>
    <w:rsid w:val="00E507B1"/>
  </w:style>
  <w:style w:type="paragraph" w:customStyle="1" w:styleId="A9A40D25E6D84768ABE7A5BA255D6CEE">
    <w:name w:val="A9A40D25E6D84768ABE7A5BA255D6CEE"/>
    <w:rsid w:val="00E507B1"/>
  </w:style>
  <w:style w:type="paragraph" w:customStyle="1" w:styleId="0FA6A32CB5214EEC84FE2D244FF26D63">
    <w:name w:val="0FA6A32CB5214EEC84FE2D244FF26D63"/>
    <w:rsid w:val="00E507B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de3f936-6b65-4357-8ef3-18749424ec99">
      <UserInfo>
        <DisplayName>Alison Paget</DisplayName>
        <AccountId>13</AccountId>
        <AccountType/>
      </UserInfo>
    </SharedWithUsers>
    <_Flow_SignoffStatus xmlns="4a51d574-6891-4b96-84c8-aa9d0779d0ca" xsi:nil="true"/>
    <OLDorNEW xmlns="4a51d574-6891-4b96-84c8-aa9d0779d0ca" xsi:nil="true"/>
    <Folder xmlns="4a51d574-6891-4b96-84c8-aa9d0779d0ca">Published documents/SP Forms/Participant Forms/Community Access Participant Forms/</Folder>
    <ShareURL xmlns="4a51d574-6891-4b96-84c8-aa9d0779d0ca">https://brighteraccess.sharepoint.com/:w:/s/StaffPortal/ER10EzxWva9Cr4cy7PexrGIBMIGW_Gu4PHsvidm2t_tUKw</Share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2BA94E31D4AD438033A40E1E13B20C" ma:contentTypeVersion="10" ma:contentTypeDescription="Create a new document." ma:contentTypeScope="" ma:versionID="54b7830c5bed77c0698da54d67eb1e57">
  <xsd:schema xmlns:xsd="http://www.w3.org/2001/XMLSchema" xmlns:xs="http://www.w3.org/2001/XMLSchema" xmlns:p="http://schemas.microsoft.com/office/2006/metadata/properties" xmlns:ns2="dde3f936-6b65-4357-8ef3-18749424ec99" xmlns:ns3="4a51d574-6891-4b96-84c8-aa9d0779d0ca" targetNamespace="http://schemas.microsoft.com/office/2006/metadata/properties" ma:root="true" ma:fieldsID="fa669e80effdb5e473d1b6a6445b856b" ns2:_="" ns3:_="">
    <xsd:import namespace="dde3f936-6b65-4357-8ef3-18749424ec99"/>
    <xsd:import namespace="4a51d574-6891-4b96-84c8-aa9d0779d0c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OLDorNEW" minOccurs="0"/>
                <xsd:element ref="ns3:Folder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_Flow_SignoffStatus" minOccurs="0"/>
                <xsd:element ref="ns3:ShareUR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e3f936-6b65-4357-8ef3-18749424ec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51d574-6891-4b96-84c8-aa9d0779d0ca" elementFormDefault="qualified">
    <xsd:import namespace="http://schemas.microsoft.com/office/2006/documentManagement/types"/>
    <xsd:import namespace="http://schemas.microsoft.com/office/infopath/2007/PartnerControls"/>
    <xsd:element name="OLDorNEW" ma:index="10" nillable="true" ma:displayName="OLD or NEW" ma:format="Dropdown" ma:internalName="OLDorNEW">
      <xsd:simpleType>
        <xsd:restriction base="dms:Text">
          <xsd:maxLength value="255"/>
        </xsd:restriction>
      </xsd:simpleType>
    </xsd:element>
    <xsd:element name="Folder" ma:index="11" nillable="true" ma:displayName="Folder" ma:format="Dropdown" ma:internalName="Folder">
      <xsd:simpleType>
        <xsd:restriction base="dms:Text">
          <xsd:maxLength value="255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16" nillable="true" ma:displayName="Sign-off status" ma:internalName="Sign_x002d_off_x0020_status">
      <xsd:simpleType>
        <xsd:restriction base="dms:Text"/>
      </xsd:simpleType>
    </xsd:element>
    <xsd:element name="ShareURL" ma:index="17" nillable="true" ma:displayName="Share URL" ma:description="a generated sharing link for each item" ma:format="Dropdown" ma:internalName="ShareURL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D72470-6853-4A69-8C9F-FF7D268CCEE2}">
  <ds:schemaRefs>
    <ds:schemaRef ds:uri="http://schemas.microsoft.com/office/2006/metadata/properties"/>
    <ds:schemaRef ds:uri="http://schemas.microsoft.com/office/infopath/2007/PartnerControls"/>
    <ds:schemaRef ds:uri="dde3f936-6b65-4357-8ef3-18749424ec99"/>
    <ds:schemaRef ds:uri="4a51d574-6891-4b96-84c8-aa9d0779d0ca"/>
  </ds:schemaRefs>
</ds:datastoreItem>
</file>

<file path=customXml/itemProps2.xml><?xml version="1.0" encoding="utf-8"?>
<ds:datastoreItem xmlns:ds="http://schemas.openxmlformats.org/officeDocument/2006/customXml" ds:itemID="{5C686BE0-E30A-459B-A7F4-843D9F8479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1D2FB5-F836-43E8-9178-065593A856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e3f936-6b65-4357-8ef3-18749424ec99"/>
    <ds:schemaRef ds:uri="4a51d574-6891-4b96-84c8-aa9d0779d0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1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esmond Neighbourhood Center</Company>
  <LinksUpToDate>false</LinksUpToDate>
  <CharactersWithSpaces>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C Referral Form V7 29.3.2021</dc:title>
  <dc:creator>Jesmond Neighbourhood Center</dc:creator>
  <cp:lastModifiedBy>Laini Kirkman</cp:lastModifiedBy>
  <cp:revision>2</cp:revision>
  <cp:lastPrinted>2020-12-30T00:18:00Z</cp:lastPrinted>
  <dcterms:created xsi:type="dcterms:W3CDTF">2022-04-04T06:23:00Z</dcterms:created>
  <dcterms:modified xsi:type="dcterms:W3CDTF">2022-04-04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2BA94E31D4AD438033A40E1E13B20C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</Properties>
</file>